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18C154" w14:textId="3BBE42A1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6CF16FDE" w:rsidR="004F4F75" w:rsidRPr="00DD7CB1" w:rsidRDefault="00D116A5" w:rsidP="004F4F75">
      <w:pPr>
        <w:rPr>
          <w:lang w:val="bg-BG"/>
        </w:rPr>
      </w:pPr>
      <w:r>
        <w:t>You are chosen to take part in a Start-up company, which is developing a</w:t>
      </w:r>
      <w:r w:rsidR="00124B92">
        <w:t>n</w:t>
      </w:r>
      <w:r>
        <w:rPr>
          <w:lang w:val="bg-BG"/>
        </w:rPr>
        <w:t xml:space="preserve"> </w:t>
      </w:r>
      <w:r w:rsidR="00124B92">
        <w:t xml:space="preserve">electric vehicles </w:t>
      </w:r>
      <w:r>
        <w:t>rent-a-car application</w:t>
      </w:r>
      <w:r w:rsidR="00DD7CB1">
        <w:t>. You</w:t>
      </w:r>
      <w:r>
        <w:t>r</w:t>
      </w:r>
      <w:r w:rsidR="00DD7CB1">
        <w:t xml:space="preserve"> </w:t>
      </w:r>
      <w:r>
        <w:t>task is to create the classes</w:t>
      </w:r>
      <w:r>
        <w:rPr>
          <w:lang w:val="bg-BG"/>
        </w:rPr>
        <w:t xml:space="preserve"> </w:t>
      </w:r>
      <w:r>
        <w:t>needed for the application and implement the logic, standing behind some important buttons. The</w:t>
      </w:r>
      <w:r w:rsidR="00DD7CB1">
        <w:t xml:space="preserve"> </w:t>
      </w:r>
      <w:r>
        <w:t>application</w:t>
      </w:r>
      <w:r w:rsidR="00DD7CB1">
        <w:t xml:space="preserve"> must have support for </w:t>
      </w:r>
      <w:r w:rsidR="004D1DA6">
        <w:rPr>
          <w:rFonts w:ascii="Consolas" w:hAnsi="Consolas"/>
          <w:b/>
          <w:bCs/>
        </w:rPr>
        <w:t>User</w:t>
      </w:r>
      <w:r w:rsidR="00DD7CB1">
        <w:t xml:space="preserve">, </w:t>
      </w:r>
      <w:r w:rsidR="004D1DA6">
        <w:rPr>
          <w:rFonts w:ascii="Consolas" w:hAnsi="Consolas"/>
          <w:b/>
          <w:bCs/>
        </w:rPr>
        <w:t>Vehicle</w:t>
      </w:r>
      <w:r w:rsidR="00DD7CB1">
        <w:t xml:space="preserve"> and </w:t>
      </w:r>
      <w:r>
        <w:rPr>
          <w:rFonts w:ascii="Consolas" w:hAnsi="Consolas"/>
          <w:b/>
          <w:bCs/>
        </w:rPr>
        <w:t>Route</w:t>
      </w:r>
      <w:r w:rsidR="00DD7CB1">
        <w:t xml:space="preserve">. The project will consist of </w:t>
      </w:r>
      <w:r w:rsidR="00DD7CB1">
        <w:rPr>
          <w:b/>
          <w:bCs/>
        </w:rPr>
        <w:t xml:space="preserve">model classes </w:t>
      </w:r>
      <w:r w:rsidR="00DD7CB1">
        <w:t xml:space="preserve">and a </w:t>
      </w:r>
      <w:r w:rsidR="00DD7CB1">
        <w:rPr>
          <w:b/>
          <w:bCs/>
        </w:rPr>
        <w:t>controller class</w:t>
      </w:r>
      <w:r w:rsidR="00DD7CB1">
        <w:t xml:space="preserve">, which manages the </w:t>
      </w:r>
      <w:r w:rsidR="00DD7CB1">
        <w:rPr>
          <w:b/>
          <w:bCs/>
        </w:rPr>
        <w:t>interaction</w:t>
      </w:r>
      <w:r w:rsidR="00DD7CB1">
        <w:t xml:space="preserve"> between the</w:t>
      </w:r>
      <w:r w:rsidR="00DD7CB1">
        <w:rPr>
          <w:b/>
        </w:rPr>
        <w:t xml:space="preserve"> </w:t>
      </w:r>
      <w:r>
        <w:rPr>
          <w:b/>
        </w:rPr>
        <w:t>users</w:t>
      </w:r>
      <w:r w:rsidR="00DD7CB1">
        <w:rPr>
          <w:b/>
        </w:rPr>
        <w:t xml:space="preserve">, </w:t>
      </w:r>
      <w:r>
        <w:rPr>
          <w:b/>
        </w:rPr>
        <w:t>vehicles</w:t>
      </w:r>
      <w:r w:rsidR="00DD7CB1">
        <w:t xml:space="preserve"> and </w:t>
      </w:r>
      <w:r>
        <w:rPr>
          <w:b/>
          <w:bCs/>
        </w:rPr>
        <w:t>routes</w:t>
      </w:r>
      <w:r w:rsidR="00DD7CB1"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514D3153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D116A5">
        <w:rPr>
          <w:rStyle w:val="CodeChar"/>
        </w:rPr>
        <w:t>EDriveRent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0A851A79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="00D116A5">
        <w:rPr>
          <w:rFonts w:cstheme="minorHAnsi"/>
          <w:b/>
          <w:bCs/>
          <w:noProof/>
        </w:rPr>
        <w:t xml:space="preserve"> Visual Studio 2019/</w:t>
      </w:r>
      <w:r w:rsidRPr="00333595">
        <w:rPr>
          <w:rFonts w:cstheme="minorHAnsi"/>
          <w:b/>
          <w:bCs/>
          <w:noProof/>
        </w:rPr>
        <w:t xml:space="preserve">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="00D116A5">
        <w:rPr>
          <w:rFonts w:cstheme="minorHAnsi"/>
          <w:b/>
          <w:bCs/>
          <w:color w:val="000000"/>
        </w:rPr>
        <w:t>/netcoreapp6.0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15DC6EC4" w:rsidR="007C3B9E" w:rsidRPr="007D3976" w:rsidRDefault="0012277F" w:rsidP="00833F3C">
      <w:pPr>
        <w:jc w:val="both"/>
      </w:pPr>
      <w:r>
        <w:t xml:space="preserve">You are given </w:t>
      </w:r>
      <w:r w:rsidR="00124B92">
        <w:rPr>
          <w:b/>
          <w:bCs/>
        </w:rPr>
        <w:t>4</w:t>
      </w:r>
      <w:r w:rsidR="00D116A5">
        <w:t xml:space="preserve"> interfaces (</w:t>
      </w:r>
      <w:r w:rsidR="00D116A5" w:rsidRPr="00B30D61">
        <w:rPr>
          <w:rFonts w:ascii="Consolas" w:hAnsi="Consolas"/>
          <w:b/>
          <w:bCs/>
        </w:rPr>
        <w:t>IUser, I</w:t>
      </w:r>
      <w:r w:rsidR="00124B92">
        <w:rPr>
          <w:rFonts w:ascii="Consolas" w:hAnsi="Consolas"/>
          <w:b/>
          <w:bCs/>
        </w:rPr>
        <w:t>Vehicle, IRoute and IRepository</w:t>
      </w:r>
      <w:r w:rsidR="00D116A5">
        <w:t>)</w:t>
      </w:r>
      <w:r>
        <w:t xml:space="preserve"> and </w:t>
      </w:r>
      <w:r w:rsidR="00F72B1A">
        <w:t xml:space="preserve">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4F29C32A" w:rsidR="0012277F" w:rsidRDefault="0012277F" w:rsidP="0012277F">
      <w:pPr>
        <w:jc w:val="both"/>
      </w:pPr>
      <w:r>
        <w:t xml:space="preserve">There </w:t>
      </w:r>
      <w:r w:rsidR="00124B92">
        <w:t>should be</w:t>
      </w:r>
      <w:r>
        <w:t xml:space="preserve">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B30D61">
        <w:rPr>
          <w:rFonts w:ascii="Consolas" w:hAnsi="Consolas"/>
          <w:b/>
          <w:bCs/>
        </w:rPr>
        <w:t>User</w:t>
      </w:r>
      <w:r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Vehicle</w:t>
      </w:r>
      <w:r w:rsidR="007C3B9E"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Route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B30D61">
        <w:rPr>
          <w:rFonts w:ascii="Consolas" w:hAnsi="Consolas"/>
          <w:b/>
          <w:bCs/>
        </w:rPr>
        <w:t xml:space="preserve"> (UserRepository, Vehicle</w:t>
      </w:r>
      <w:r w:rsidR="00A150F1">
        <w:rPr>
          <w:rFonts w:ascii="Consolas" w:hAnsi="Consolas"/>
          <w:b/>
          <w:bCs/>
        </w:rPr>
        <w:t xml:space="preserve">Repository and </w:t>
      </w:r>
      <w:r w:rsidR="00B30D61">
        <w:rPr>
          <w:rFonts w:ascii="Consolas" w:hAnsi="Consolas"/>
          <w:b/>
          <w:bCs/>
        </w:rPr>
        <w:t>Route</w:t>
      </w:r>
      <w:r w:rsidR="00A150F1">
        <w:rPr>
          <w:rFonts w:ascii="Consolas" w:hAnsi="Consolas"/>
          <w:b/>
          <w:bCs/>
        </w:rPr>
        <w:t>Repository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5966A765" w:rsidR="0012277F" w:rsidRPr="00DD7CB1" w:rsidRDefault="00124B92" w:rsidP="0012277F">
      <w:pPr>
        <w:pStyle w:val="Heading3"/>
        <w:jc w:val="both"/>
      </w:pPr>
      <w:r>
        <w:t>User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3A2E3AAF" w14:textId="17099782" w:rsidR="001C4F9E" w:rsidRDefault="00AC7916" w:rsidP="001673CB">
      <w:pPr>
        <w:pStyle w:val="ListParagraph"/>
        <w:numPr>
          <w:ilvl w:val="0"/>
          <w:numId w:val="4"/>
        </w:numPr>
        <w:spacing w:before="0" w:after="0"/>
        <w:jc w:val="both"/>
      </w:pPr>
      <w:bookmarkStart w:id="0" w:name="OLE_LINK1"/>
      <w:bookmarkStart w:id="1" w:name="OLE_LINK2"/>
      <w:r>
        <w:rPr>
          <w:rFonts w:ascii="Consolas" w:hAnsi="Consolas"/>
          <w:b/>
        </w:rPr>
        <w:t>FirstName</w:t>
      </w:r>
      <w:r w:rsidR="001C4F9E">
        <w:t xml:space="preserve"> – </w:t>
      </w:r>
      <w:r>
        <w:rPr>
          <w:rStyle w:val="CodeChar"/>
        </w:rPr>
        <w:t>string</w:t>
      </w:r>
    </w:p>
    <w:p w14:paraId="168BD8B3" w14:textId="119FA186" w:rsidR="004C5409" w:rsidRPr="004C5409" w:rsidRDefault="004C5409" w:rsidP="004C54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Pr="004C5409">
        <w:rPr>
          <w:rFonts w:ascii="Consolas" w:hAnsi="Consolas"/>
          <w:b/>
        </w:rPr>
        <w:t>FirstName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FirstName cannot be null or whitespace!</w:t>
      </w:r>
      <w:r w:rsidRPr="000113B8">
        <w:rPr>
          <w:rFonts w:cstheme="minorHAnsi"/>
          <w:bCs/>
        </w:rPr>
        <w:t>"</w:t>
      </w:r>
      <w:r w:rsidRPr="00BE25F5">
        <w:rPr>
          <w:bCs/>
          <w:noProof/>
          <w:lang w:val="en-GB"/>
        </w:rPr>
        <w:t xml:space="preserve"> </w:t>
      </w:r>
    </w:p>
    <w:p w14:paraId="043AE28C" w14:textId="4C131602" w:rsidR="008B5394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LastN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833F3C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74EBC2EA" w14:textId="77777777" w:rsidR="00C10189" w:rsidRPr="00C10189" w:rsidRDefault="0012277F" w:rsidP="001C4F9E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="001673CB" w:rsidRPr="001673CB">
        <w:rPr>
          <w:rFonts w:ascii="Consolas" w:hAnsi="Consolas"/>
          <w:b/>
        </w:rPr>
        <w:t>Last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</w:p>
    <w:p w14:paraId="736160CC" w14:textId="13A1934E" w:rsidR="00BE25F5" w:rsidRDefault="00F4183B" w:rsidP="00C10189">
      <w:pPr>
        <w:pStyle w:val="ListParagraph"/>
        <w:spacing w:before="0" w:after="0"/>
        <w:ind w:left="1440"/>
        <w:jc w:val="both"/>
        <w:rPr>
          <w:bCs/>
          <w:noProof/>
          <w:lang w:val="en-GB"/>
        </w:rPr>
      </w:pPr>
      <w:r w:rsidRPr="000113B8">
        <w:rPr>
          <w:rFonts w:cstheme="minorHAnsi"/>
          <w:bCs/>
        </w:rPr>
        <w:t>"</w:t>
      </w:r>
      <w:r w:rsidR="00C10189">
        <w:rPr>
          <w:rFonts w:ascii="Cascadia Mono" w:hAnsi="Cascadia Mono" w:cs="Cascadia Mono"/>
          <w:color w:val="A31515"/>
          <w:sz w:val="19"/>
          <w:szCs w:val="19"/>
        </w:rPr>
        <w:t>LastN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ame cannot be null or white</w:t>
      </w:r>
      <w:r>
        <w:rPr>
          <w:rFonts w:ascii="Cascadia Mono" w:hAnsi="Cascadia Mono" w:cs="Cascadia Mono"/>
          <w:color w:val="A31515"/>
          <w:sz w:val="19"/>
          <w:szCs w:val="19"/>
        </w:rPr>
        <w:t>space!</w:t>
      </w:r>
      <w:r w:rsidRPr="000113B8">
        <w:rPr>
          <w:rFonts w:cstheme="minorHAnsi"/>
          <w:bCs/>
        </w:rPr>
        <w:t>"</w:t>
      </w:r>
      <w:bookmarkEnd w:id="0"/>
      <w:bookmarkEnd w:id="1"/>
      <w:r w:rsidR="001C4F9E" w:rsidRPr="00BE25F5">
        <w:rPr>
          <w:bCs/>
          <w:noProof/>
          <w:lang w:val="en-GB"/>
        </w:rPr>
        <w:t xml:space="preserve"> </w:t>
      </w:r>
    </w:p>
    <w:p w14:paraId="1C88A7E3" w14:textId="77777777" w:rsidR="00C10189" w:rsidRDefault="00C10189" w:rsidP="00C10189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rivingLicenseNumber – string</w:t>
      </w:r>
    </w:p>
    <w:p w14:paraId="21F5F078" w14:textId="419D6484" w:rsidR="00C10189" w:rsidRDefault="00C10189" w:rsidP="00C1018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If the </w:t>
      </w:r>
      <w:r>
        <w:rPr>
          <w:rFonts w:ascii="Consolas" w:hAnsi="Consolas"/>
          <w:b/>
        </w:rPr>
        <w:t xml:space="preserve">DrivingLicens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riving license number is required!</w:t>
      </w:r>
      <w:r w:rsidRPr="000113B8">
        <w:rPr>
          <w:rFonts w:cstheme="minorHAnsi"/>
          <w:bCs/>
        </w:rPr>
        <w:t>"</w:t>
      </w:r>
    </w:p>
    <w:p w14:paraId="1D7E16A9" w14:textId="2C52C1C1" w:rsidR="00820B48" w:rsidRDefault="00AC7916" w:rsidP="00832EAE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ating</w:t>
      </w:r>
      <w:r w:rsidR="00832EAE" w:rsidRPr="00832EAE">
        <w:rPr>
          <w:rFonts w:ascii="Consolas" w:hAnsi="Consolas"/>
          <w:b/>
        </w:rPr>
        <w:t xml:space="preserve"> </w:t>
      </w:r>
      <w:r w:rsidR="00820B48">
        <w:rPr>
          <w:rFonts w:ascii="Consolas" w:hAnsi="Consolas"/>
          <w:b/>
        </w:rPr>
        <w:t>–</w:t>
      </w:r>
      <w:r w:rsidR="00832EAE" w:rsidRPr="00832EAE">
        <w:rPr>
          <w:rFonts w:ascii="Consolas" w:hAnsi="Consolas"/>
          <w:b/>
        </w:rPr>
        <w:t xml:space="preserve"> double</w:t>
      </w:r>
    </w:p>
    <w:p w14:paraId="3FEA46E9" w14:textId="5888CDCE" w:rsidR="00832EAE" w:rsidRPr="00C10189" w:rsidRDefault="001673CB" w:rsidP="00C10189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Set </w:t>
      </w:r>
      <w:r w:rsidRPr="001673CB">
        <w:rPr>
          <w:rFonts w:ascii="Consolas" w:hAnsi="Consolas"/>
          <w:b/>
        </w:rPr>
        <w:t>Rating’s</w:t>
      </w:r>
      <w:r>
        <w:rPr>
          <w:rFonts w:ascii="Consolas" w:hAnsi="Consolas"/>
          <w:b/>
        </w:rPr>
        <w:t xml:space="preserve"> </w:t>
      </w:r>
      <w:r w:rsidRPr="001673CB">
        <w:t xml:space="preserve">initial value to </w:t>
      </w:r>
      <w:r w:rsidRPr="00571A60">
        <w:rPr>
          <w:b/>
        </w:rPr>
        <w:t>zero</w:t>
      </w:r>
      <w:r>
        <w:t xml:space="preserve">. </w:t>
      </w:r>
      <w:r w:rsidR="007B2BFD">
        <w:t xml:space="preserve">The value of the </w:t>
      </w:r>
      <w:r w:rsidR="007B2BFD" w:rsidRPr="007B2BFD">
        <w:rPr>
          <w:rFonts w:ascii="Consolas" w:hAnsi="Consolas"/>
          <w:b/>
        </w:rPr>
        <w:t>Rating</w:t>
      </w:r>
      <w:r w:rsidR="007B2BFD">
        <w:t xml:space="preserve"> will be changed every time a </w:t>
      </w:r>
      <w:r w:rsidR="007B2BFD" w:rsidRPr="007B2BFD">
        <w:rPr>
          <w:rFonts w:ascii="Consolas" w:hAnsi="Consolas"/>
          <w:b/>
        </w:rPr>
        <w:t>User</w:t>
      </w:r>
      <w:r w:rsidR="007B2BFD">
        <w:t xml:space="preserve"> drives a </w:t>
      </w:r>
      <w:r w:rsidR="007B2BFD" w:rsidRPr="007B2BFD">
        <w:rPr>
          <w:rFonts w:ascii="Consolas" w:hAnsi="Consolas"/>
          <w:b/>
        </w:rPr>
        <w:t>Vehicle</w:t>
      </w:r>
      <w:r w:rsidR="007B2BFD">
        <w:t>. Remember to keep the setter private.</w:t>
      </w:r>
    </w:p>
    <w:p w14:paraId="681DF490" w14:textId="27EEA75D" w:rsidR="00571A60" w:rsidRDefault="00571A60" w:rsidP="00571A60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571A60">
        <w:rPr>
          <w:rFonts w:ascii="Consolas" w:hAnsi="Consolas"/>
          <w:b/>
        </w:rPr>
        <w:lastRenderedPageBreak/>
        <w:t>IsBlocked</w:t>
      </w:r>
      <w:r>
        <w:rPr>
          <w:rFonts w:ascii="Consolas" w:hAnsi="Consolas"/>
          <w:b/>
        </w:rPr>
        <w:t xml:space="preserve"> – bool</w:t>
      </w:r>
    </w:p>
    <w:p w14:paraId="5DE0E779" w14:textId="2B6096A3" w:rsidR="00571A60" w:rsidRPr="007B2BFD" w:rsidRDefault="00571A60" w:rsidP="00571A60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Set </w:t>
      </w:r>
      <w:r>
        <w:rPr>
          <w:rFonts w:ascii="Consolas" w:hAnsi="Consolas"/>
          <w:b/>
        </w:rPr>
        <w:t xml:space="preserve">IsBloked’s </w:t>
      </w:r>
      <w:r w:rsidRPr="001673CB">
        <w:t xml:space="preserve">initial value to </w:t>
      </w:r>
      <w:r w:rsidRPr="00571A60">
        <w:rPr>
          <w:b/>
        </w:rPr>
        <w:t>false</w:t>
      </w:r>
      <w:r>
        <w:t>.</w:t>
      </w:r>
    </w:p>
    <w:p w14:paraId="28C46D65" w14:textId="77777777" w:rsidR="007B2BFD" w:rsidRPr="00D16573" w:rsidRDefault="007B2BFD" w:rsidP="007B2BFD">
      <w:pPr>
        <w:pStyle w:val="Heading4"/>
        <w:tabs>
          <w:tab w:val="center" w:pos="5217"/>
        </w:tabs>
      </w:pPr>
      <w:r>
        <w:t>Behavior</w:t>
      </w:r>
    </w:p>
    <w:p w14:paraId="12A57FE1" w14:textId="3C33BF3B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IncreaseRating</w:t>
      </w:r>
      <w:r w:rsidRPr="00D14841">
        <w:rPr>
          <w:rFonts w:ascii="Consolas" w:hAnsi="Consolas"/>
          <w:noProof/>
        </w:rPr>
        <w:t>()</w:t>
      </w:r>
    </w:p>
    <w:p w14:paraId="5BAE4AF4" w14:textId="1227930C" w:rsidR="007B2BFD" w:rsidRDefault="004263FA" w:rsidP="007B2BFD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out any accidents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 w:rsidRPr="004263FA">
        <w:rPr>
          <w:b/>
          <w:noProof/>
        </w:rPr>
        <w:t>increase</w:t>
      </w:r>
      <w:r w:rsidR="007B2BFD" w:rsidRPr="004263FA">
        <w:rPr>
          <w:b/>
          <w:noProof/>
        </w:rPr>
        <w:t xml:space="preserve"> </w:t>
      </w:r>
      <w:r w:rsidRPr="004263FA">
        <w:rPr>
          <w:b/>
          <w:noProof/>
        </w:rPr>
        <w:t>by 0.5</w:t>
      </w:r>
      <w:r>
        <w:rPr>
          <w:noProof/>
        </w:rPr>
        <w:t>:</w:t>
      </w:r>
    </w:p>
    <w:p w14:paraId="1340F60C" w14:textId="4B31F1C3" w:rsidR="004263FA" w:rsidRPr="004263FA" w:rsidRDefault="004263FA" w:rsidP="004263FA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 w:rsidRPr="004263FA">
        <w:rPr>
          <w:b/>
          <w:noProof/>
        </w:rPr>
        <w:t>exeeds 10.0</w:t>
      </w:r>
      <w:r>
        <w:rPr>
          <w:noProof/>
        </w:rPr>
        <w:t xml:space="preserve">, </w:t>
      </w:r>
      <w:r w:rsidRPr="004263FA">
        <w:rPr>
          <w:b/>
          <w:noProof/>
        </w:rPr>
        <w:t>set the value to 10.0</w:t>
      </w:r>
      <w:r>
        <w:rPr>
          <w:noProof/>
        </w:rPr>
        <w:t>.</w:t>
      </w:r>
    </w:p>
    <w:p w14:paraId="669B1AC8" w14:textId="675A48BF" w:rsidR="004263FA" w:rsidRDefault="004263FA" w:rsidP="004263F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DecreaseRating</w:t>
      </w:r>
      <w:r w:rsidRPr="00D14841">
        <w:rPr>
          <w:rFonts w:ascii="Consolas" w:hAnsi="Consolas"/>
          <w:noProof/>
        </w:rPr>
        <w:t>()</w:t>
      </w:r>
    </w:p>
    <w:p w14:paraId="675F5CEB" w14:textId="03F6E641" w:rsidR="004263FA" w:rsidRDefault="004263FA" w:rsidP="004263FA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 an accident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>
        <w:rPr>
          <w:b/>
          <w:noProof/>
        </w:rPr>
        <w:t>de</w:t>
      </w:r>
      <w:r w:rsidRPr="004263FA">
        <w:rPr>
          <w:b/>
          <w:noProof/>
        </w:rPr>
        <w:t>crease by</w:t>
      </w:r>
      <w:r>
        <w:rPr>
          <w:b/>
          <w:noProof/>
        </w:rPr>
        <w:t xml:space="preserve"> 2.0</w:t>
      </w:r>
      <w:r>
        <w:rPr>
          <w:noProof/>
        </w:rPr>
        <w:t>:</w:t>
      </w:r>
    </w:p>
    <w:p w14:paraId="39695A9F" w14:textId="0E465777" w:rsidR="004263FA" w:rsidRPr="004263FA" w:rsidRDefault="004263FA" w:rsidP="004263FA">
      <w:p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>
        <w:rPr>
          <w:b/>
          <w:noProof/>
        </w:rPr>
        <w:t>drops below</w:t>
      </w:r>
      <w:r w:rsidRPr="004263FA">
        <w:rPr>
          <w:b/>
          <w:noProof/>
        </w:rPr>
        <w:t xml:space="preserve"> 0.0</w:t>
      </w:r>
      <w:r>
        <w:rPr>
          <w:noProof/>
        </w:rPr>
        <w:t xml:space="preserve">, </w:t>
      </w:r>
      <w:r w:rsidRPr="004263FA">
        <w:rPr>
          <w:b/>
          <w:noProof/>
        </w:rPr>
        <w:t xml:space="preserve">set the </w:t>
      </w:r>
      <w:r w:rsidR="00571A60" w:rsidRPr="00571A60">
        <w:rPr>
          <w:rFonts w:ascii="Consolas" w:hAnsi="Consolas"/>
          <w:b/>
        </w:rPr>
        <w:t>Rating’s</w:t>
      </w:r>
      <w:r w:rsidR="00571A60">
        <w:rPr>
          <w:b/>
          <w:noProof/>
        </w:rPr>
        <w:t xml:space="preserve"> </w:t>
      </w:r>
      <w:r w:rsidRPr="004263FA">
        <w:rPr>
          <w:b/>
          <w:noProof/>
        </w:rPr>
        <w:t>value to 0.0</w:t>
      </w:r>
      <w:r w:rsidR="00571A60">
        <w:rPr>
          <w:b/>
          <w:noProof/>
        </w:rPr>
        <w:t xml:space="preserve"> and </w:t>
      </w:r>
      <w:r w:rsidR="00571A60" w:rsidRPr="00571A60">
        <w:rPr>
          <w:rFonts w:ascii="Consolas" w:hAnsi="Consolas"/>
          <w:b/>
        </w:rPr>
        <w:t>IsBlocked’s</w:t>
      </w:r>
      <w:r w:rsidR="00571A60">
        <w:rPr>
          <w:b/>
          <w:noProof/>
        </w:rPr>
        <w:t xml:space="preserve"> value to true</w:t>
      </w:r>
      <w:r>
        <w:rPr>
          <w:noProof/>
        </w:rPr>
        <w:t>.</w:t>
      </w:r>
    </w:p>
    <w:p w14:paraId="487E5CF7" w14:textId="77777777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2C13FE8" w14:textId="77777777" w:rsidR="007B2BFD" w:rsidRDefault="007B2BFD" w:rsidP="007B2BFD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2DB1B585" w14:textId="2587DC5F" w:rsidR="007B2BFD" w:rsidRPr="007B2BFD" w:rsidRDefault="007B2BFD" w:rsidP="00571A60">
      <w:pPr>
        <w:rPr>
          <w:rFonts w:ascii="Consolas" w:hAnsi="Consolas"/>
          <w:b/>
        </w:rPr>
      </w:pPr>
      <w:r w:rsidRPr="00E90D88">
        <w:rPr>
          <w:rStyle w:val="CodeChar"/>
        </w:rPr>
        <w:t>"</w:t>
      </w:r>
      <w:r>
        <w:rPr>
          <w:rStyle w:val="CodeChar"/>
        </w:rPr>
        <w:t>{FirstName} {LastName}</w:t>
      </w:r>
      <w:r w:rsidR="00571A60">
        <w:rPr>
          <w:rStyle w:val="CodeChar"/>
        </w:rPr>
        <w:t xml:space="preserve">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 xml:space="preserve">Driving license: </w:t>
      </w:r>
      <w:r w:rsidR="00571A60">
        <w:rPr>
          <w:rStyle w:val="CodeChar"/>
        </w:rPr>
        <w:t xml:space="preserve">{drivingLicenseNumber}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Rating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</w:t>
      </w:r>
      <w:r w:rsidR="00571A60">
        <w:rPr>
          <w:rStyle w:val="CodeChar"/>
        </w:rPr>
        <w:t>rating</w:t>
      </w:r>
      <w:r>
        <w:rPr>
          <w:rStyle w:val="CodeChar"/>
        </w:rPr>
        <w:t>}</w:t>
      </w:r>
      <w:r w:rsidRPr="00E90D88">
        <w:rPr>
          <w:rStyle w:val="CodeChar"/>
        </w:rPr>
        <w:t>"</w:t>
      </w:r>
    </w:p>
    <w:p w14:paraId="54714C6D" w14:textId="77777777" w:rsidR="001C4F9E" w:rsidRDefault="001C4F9E" w:rsidP="001C4F9E">
      <w:pPr>
        <w:pStyle w:val="Heading4"/>
        <w:jc w:val="both"/>
      </w:pPr>
      <w:r>
        <w:t>Constructor</w:t>
      </w:r>
    </w:p>
    <w:p w14:paraId="198DDF25" w14:textId="24A9476C" w:rsidR="001C4F9E" w:rsidRDefault="001C4F9E" w:rsidP="001C4F9E">
      <w:pPr>
        <w:jc w:val="both"/>
      </w:pPr>
      <w:r>
        <w:t xml:space="preserve">A </w:t>
      </w:r>
      <w:r w:rsidR="00AC7916">
        <w:rPr>
          <w:rStyle w:val="CodeChar"/>
        </w:rPr>
        <w:t>Us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29A5462E" w:rsidR="0012277F" w:rsidRPr="00832EAE" w:rsidRDefault="00AC7916" w:rsidP="00832EAE">
      <w:pPr>
        <w:pStyle w:val="Heading5"/>
        <w:rPr>
          <w:rFonts w:ascii="Consolas" w:eastAsiaTheme="minorHAnsi" w:hAnsi="Consolas" w:cstheme="minorBidi"/>
          <w:b w:val="0"/>
          <w:noProof/>
          <w:color w:val="auto"/>
          <w:sz w:val="22"/>
        </w:rPr>
      </w:pP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>
        <w:rPr>
          <w:rStyle w:val="CodeChar"/>
          <w:rFonts w:eastAsiaTheme="minorHAnsi" w:cstheme="minorBidi"/>
          <w:color w:val="auto"/>
          <w:sz w:val="22"/>
        </w:rPr>
        <w:t>firstName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 w:rsidR="001C4F9E" w:rsidRPr="00832EAE"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bookmarkStart w:id="2" w:name="OLE_LINK5"/>
      <w:bookmarkStart w:id="3" w:name="OLE_LINK6"/>
      <w:r>
        <w:rPr>
          <w:rStyle w:val="CodeChar"/>
          <w:rFonts w:eastAsiaTheme="minorHAnsi" w:cstheme="minorBidi"/>
          <w:color w:val="auto"/>
          <w:sz w:val="22"/>
        </w:rPr>
        <w:t>lastName</w:t>
      </w:r>
      <w:r w:rsid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832EA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>
        <w:rPr>
          <w:rStyle w:val="CodeChar"/>
          <w:rFonts w:eastAsiaTheme="minorHAnsi" w:cstheme="minorBidi"/>
          <w:color w:val="auto"/>
          <w:sz w:val="22"/>
        </w:rPr>
        <w:t>drivingLicenceNumber</w:t>
      </w:r>
    </w:p>
    <w:bookmarkEnd w:id="2"/>
    <w:bookmarkEnd w:id="3"/>
    <w:p w14:paraId="1E05C9FF" w14:textId="420868C2" w:rsidR="0000617E" w:rsidRDefault="00AC7916" w:rsidP="009B6466">
      <w:pPr>
        <w:pStyle w:val="Heading3"/>
        <w:jc w:val="both"/>
      </w:pPr>
      <w:r>
        <w:t>Vehicle</w:t>
      </w:r>
    </w:p>
    <w:p w14:paraId="6F645F1B" w14:textId="3A3C49AA" w:rsidR="00AC7916" w:rsidRPr="00AC7916" w:rsidRDefault="00AC7916" w:rsidP="00AC7916">
      <w:pPr>
        <w:jc w:val="both"/>
      </w:pPr>
      <w:r>
        <w:rPr>
          <w:rStyle w:val="CodeChar"/>
        </w:rPr>
        <w:t>Vehicle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>
        <w:rPr>
          <w:rFonts w:ascii="Consolas" w:hAnsi="Consolas"/>
          <w:b/>
        </w:rPr>
        <w:t>Vehicle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617C6764" w14:textId="6B59A1D4" w:rsidR="009B6466" w:rsidRPr="001C4F9E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Brand</w:t>
      </w:r>
      <w:r w:rsidR="009B6466">
        <w:t xml:space="preserve"> – </w:t>
      </w:r>
      <w:r>
        <w:rPr>
          <w:rStyle w:val="CodeChar"/>
        </w:rPr>
        <w:t>string</w:t>
      </w:r>
    </w:p>
    <w:p w14:paraId="71D05C93" w14:textId="0495BE82" w:rsidR="009B6466" w:rsidRPr="009B6466" w:rsidRDefault="00571A60" w:rsidP="009B646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Brand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Brand cannot be null or whitespace!</w:t>
      </w:r>
      <w:r w:rsidRPr="000113B8">
        <w:rPr>
          <w:rFonts w:cstheme="minorHAnsi"/>
          <w:bCs/>
        </w:rPr>
        <w:t>"</w:t>
      </w:r>
    </w:p>
    <w:p w14:paraId="50A64BA8" w14:textId="051F8F84" w:rsidR="0000617E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odel</w:t>
      </w:r>
      <w:r w:rsidR="0000617E">
        <w:t xml:space="preserve"> - </w:t>
      </w:r>
      <w:r w:rsidR="00F4183B"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5402E9CC" w:rsidR="0000617E" w:rsidRPr="009B6466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571A60" w:rsidRPr="00571A60">
        <w:rPr>
          <w:rFonts w:ascii="Consolas" w:hAnsi="Consolas"/>
          <w:b/>
        </w:rPr>
        <w:t>Model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 xml:space="preserve">the </w:t>
      </w:r>
      <w:r>
        <w:t>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Model</w:t>
      </w:r>
      <w:r w:rsidR="00633472"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5D21B029" w14:textId="29F5E761" w:rsidR="009B6466" w:rsidRPr="008B5394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axMil</w:t>
      </w:r>
      <w:r>
        <w:rPr>
          <w:rFonts w:ascii="Consolas" w:hAnsi="Consolas"/>
          <w:b/>
          <w:lang w:val="bg-BG"/>
        </w:rPr>
        <w:t>е</w:t>
      </w:r>
      <w:r>
        <w:rPr>
          <w:rFonts w:ascii="Consolas" w:hAnsi="Consolas"/>
          <w:b/>
        </w:rPr>
        <w:t>age</w:t>
      </w:r>
      <w:r w:rsidR="009B6466">
        <w:t xml:space="preserve"> - </w:t>
      </w:r>
      <w:r w:rsidR="00D11DEB">
        <w:rPr>
          <w:rStyle w:val="CodeChar"/>
        </w:rPr>
        <w:t>double</w:t>
      </w:r>
    </w:p>
    <w:p w14:paraId="3F838015" w14:textId="18447B28" w:rsidR="00820B48" w:rsidRPr="00E20E6D" w:rsidRDefault="00E20E6D" w:rsidP="00F507D3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Licens</w:t>
      </w:r>
      <w:r w:rsidR="00AC7916">
        <w:rPr>
          <w:rFonts w:ascii="Consolas" w:hAnsi="Consolas"/>
          <w:b/>
          <w:noProof/>
          <w:lang w:val="en-GB"/>
        </w:rPr>
        <w:t>ePlateNumber</w:t>
      </w:r>
      <w:r w:rsidR="00AC7916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ing</w:t>
      </w:r>
    </w:p>
    <w:p w14:paraId="17C5337E" w14:textId="5D4C4A22" w:rsidR="00E20E6D" w:rsidRPr="00633472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If the </w:t>
      </w:r>
      <w:r>
        <w:rPr>
          <w:rFonts w:ascii="Consolas" w:hAnsi="Consolas"/>
          <w:b/>
        </w:rPr>
        <w:t xml:space="preserve">LicensePlat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License plate number is required!</w:t>
      </w:r>
      <w:r w:rsidRPr="000113B8">
        <w:rPr>
          <w:rFonts w:cstheme="minorHAnsi"/>
          <w:bCs/>
        </w:rPr>
        <w:t>"</w:t>
      </w:r>
    </w:p>
    <w:p w14:paraId="5991C47C" w14:textId="59ECFD91" w:rsidR="00633472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BatteryLevel </w:t>
      </w:r>
      <w:r w:rsidR="00E20E6D">
        <w:rPr>
          <w:rFonts w:ascii="Consolas" w:hAnsi="Consolas"/>
          <w:b/>
          <w:noProof/>
          <w:lang w:val="en-GB"/>
        </w:rPr>
        <w:t>–</w:t>
      </w:r>
      <w:r>
        <w:rPr>
          <w:rFonts w:ascii="Consolas" w:hAnsi="Consolas"/>
          <w:b/>
          <w:noProof/>
          <w:lang w:val="en-GB"/>
        </w:rPr>
        <w:t xml:space="preserve"> </w:t>
      </w:r>
      <w:r w:rsidR="00E20E6D">
        <w:rPr>
          <w:rStyle w:val="CodeChar"/>
        </w:rPr>
        <w:t>int</w:t>
      </w:r>
    </w:p>
    <w:p w14:paraId="1693A683" w14:textId="1520B782" w:rsidR="00E20E6D" w:rsidRPr="00AC791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>
        <w:rPr>
          <w:rFonts w:ascii="Consolas" w:hAnsi="Consolas"/>
          <w:b/>
        </w:rPr>
        <w:t xml:space="preserve">BatteryLevel’s </w:t>
      </w:r>
      <w:r w:rsidRPr="001673CB">
        <w:t xml:space="preserve">initial value to </w:t>
      </w:r>
      <w:r>
        <w:rPr>
          <w:b/>
        </w:rPr>
        <w:t>100</w:t>
      </w:r>
      <w:r>
        <w:t xml:space="preserve">. This would be 100%. The value of the </w:t>
      </w:r>
      <w:r>
        <w:rPr>
          <w:rFonts w:ascii="Consolas" w:hAnsi="Consolas"/>
          <w:b/>
        </w:rPr>
        <w:t>BatteryLevel</w:t>
      </w:r>
      <w:r>
        <w:t xml:space="preserve"> will be changed every time a </w:t>
      </w:r>
      <w:r w:rsidRPr="007B2BFD">
        <w:rPr>
          <w:rFonts w:ascii="Consolas" w:hAnsi="Consolas"/>
          <w:b/>
        </w:rPr>
        <w:t>User</w:t>
      </w:r>
      <w:r>
        <w:t xml:space="preserve"> drives a </w:t>
      </w:r>
      <w:r w:rsidRPr="007B2BFD">
        <w:rPr>
          <w:rFonts w:ascii="Consolas" w:hAnsi="Consolas"/>
          <w:b/>
        </w:rPr>
        <w:t>Vehicle</w:t>
      </w:r>
      <w:r w:rsidR="00707F18" w:rsidRPr="00707F18">
        <w:t xml:space="preserve"> or the </w:t>
      </w:r>
      <w:r w:rsidR="00707F18" w:rsidRPr="00707F18">
        <w:rPr>
          <w:rFonts w:ascii="Consolas" w:hAnsi="Consolas"/>
          <w:b/>
        </w:rPr>
        <w:t>Vehicle</w:t>
      </w:r>
      <w:r w:rsidR="00707F18" w:rsidRPr="00707F18">
        <w:t xml:space="preserve"> is being recharged</w:t>
      </w:r>
      <w:r>
        <w:t>. Remember to keep the setter private.</w:t>
      </w:r>
    </w:p>
    <w:p w14:paraId="577F7F72" w14:textId="086837A9" w:rsidR="00AC7916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IsDamaged </w:t>
      </w:r>
      <w:r w:rsidR="00E20E6D">
        <w:rPr>
          <w:rFonts w:ascii="Consolas" w:hAnsi="Consolas"/>
          <w:noProof/>
        </w:rPr>
        <w:t>–</w:t>
      </w:r>
      <w:r>
        <w:rPr>
          <w:rFonts w:ascii="Consolas" w:hAnsi="Consolas"/>
          <w:noProof/>
        </w:rPr>
        <w:t xml:space="preserve"> </w:t>
      </w:r>
      <w:r w:rsidRPr="00AC7916">
        <w:rPr>
          <w:rStyle w:val="CodeChar"/>
        </w:rPr>
        <w:t>bool</w:t>
      </w:r>
    </w:p>
    <w:p w14:paraId="076E720D" w14:textId="7635B87F" w:rsidR="00E20E6D" w:rsidRPr="00E0723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 w:rsidRPr="00E20E6D">
        <w:rPr>
          <w:rFonts w:ascii="Consolas" w:hAnsi="Consolas"/>
          <w:b/>
          <w:noProof/>
          <w:lang w:val="en-GB"/>
        </w:rPr>
        <w:t>IsDamaged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6BE61A24" w14:textId="47A1729B" w:rsidR="00E07236" w:rsidRPr="00D16573" w:rsidRDefault="00E07236" w:rsidP="00E07236">
      <w:pPr>
        <w:pStyle w:val="Heading4"/>
        <w:tabs>
          <w:tab w:val="center" w:pos="5217"/>
        </w:tabs>
      </w:pPr>
      <w:r>
        <w:t>Behavior</w:t>
      </w:r>
    </w:p>
    <w:p w14:paraId="7585D9FA" w14:textId="05C359D6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Drive</w:t>
      </w:r>
      <w:r w:rsidRPr="00D14841">
        <w:rPr>
          <w:rFonts w:ascii="Consolas" w:hAnsi="Consolas"/>
          <w:noProof/>
        </w:rPr>
        <w:t>(</w:t>
      </w:r>
      <w:r w:rsidR="00E54E6D">
        <w:rPr>
          <w:rFonts w:ascii="Consolas" w:hAnsi="Consolas"/>
          <w:noProof/>
        </w:rPr>
        <w:t>double</w:t>
      </w:r>
      <w:r w:rsidR="00E20E6D">
        <w:rPr>
          <w:rFonts w:ascii="Consolas" w:hAnsi="Consolas"/>
          <w:noProof/>
        </w:rPr>
        <w:t xml:space="preserve"> mileage</w:t>
      </w:r>
      <w:r w:rsidRPr="00D14841">
        <w:rPr>
          <w:rFonts w:ascii="Consolas" w:hAnsi="Consolas"/>
          <w:noProof/>
        </w:rPr>
        <w:t>)</w:t>
      </w:r>
    </w:p>
    <w:p w14:paraId="747C8069" w14:textId="2F7B5C62" w:rsidR="00E07236" w:rsidRDefault="002867C4" w:rsidP="00991AC4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Driv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should reduce the </w:t>
      </w:r>
      <w:r w:rsidRPr="002867C4">
        <w:rPr>
          <w:rFonts w:ascii="Consolas" w:hAnsi="Consolas"/>
          <w:b/>
          <w:noProof/>
          <w:lang w:val="en-GB"/>
        </w:rPr>
        <w:t>BatteryLevel</w:t>
      </w:r>
      <w:r>
        <w:rPr>
          <w:noProof/>
        </w:rPr>
        <w:t xml:space="preserve"> by a certain </w:t>
      </w:r>
      <w:r w:rsidRPr="0059210A">
        <w:rPr>
          <w:b/>
          <w:noProof/>
        </w:rPr>
        <w:t>percentage</w:t>
      </w:r>
      <w:r>
        <w:rPr>
          <w:noProof/>
        </w:rPr>
        <w:t xml:space="preserve">. It should be calculated </w:t>
      </w:r>
      <w:r w:rsidRPr="0059210A">
        <w:rPr>
          <w:b/>
          <w:noProof/>
        </w:rPr>
        <w:t xml:space="preserve">what part of the </w:t>
      </w:r>
      <w:r w:rsidRPr="0059210A">
        <w:rPr>
          <w:rFonts w:ascii="Consolas" w:hAnsi="Consolas"/>
          <w:b/>
          <w:noProof/>
        </w:rPr>
        <w:t>MaxMileage</w:t>
      </w:r>
      <w:r w:rsidRPr="0059210A">
        <w:rPr>
          <w:b/>
          <w:noProof/>
        </w:rPr>
        <w:t xml:space="preserve"> will be passed</w:t>
      </w:r>
      <w:r>
        <w:rPr>
          <w:noProof/>
        </w:rPr>
        <w:t xml:space="preserve"> (</w:t>
      </w:r>
      <w:r w:rsidR="0059210A">
        <w:rPr>
          <w:noProof/>
        </w:rPr>
        <w:t xml:space="preserve">for </w:t>
      </w:r>
      <w:r>
        <w:rPr>
          <w:noProof/>
        </w:rPr>
        <w:t>example: if the given mileage is 90 kilometers and the Vehicle</w:t>
      </w:r>
      <w:r w:rsidR="0059210A">
        <w:rPr>
          <w:noProof/>
        </w:rPr>
        <w:t xml:space="preserve">’s MaxMileage </w:t>
      </w:r>
      <w:r w:rsidR="0059210A">
        <w:rPr>
          <w:noProof/>
        </w:rPr>
        <w:lastRenderedPageBreak/>
        <w:t>is 180 kilometers, then you should reduce BatteryLevel by 50%</w:t>
      </w:r>
      <w:r>
        <w:rPr>
          <w:noProof/>
        </w:rPr>
        <w:t>)</w:t>
      </w:r>
      <w:r w:rsidR="0059210A">
        <w:rPr>
          <w:noProof/>
        </w:rPr>
        <w:t>.</w:t>
      </w:r>
      <w:r>
        <w:rPr>
          <w:noProof/>
        </w:rPr>
        <w:t xml:space="preserve"> Also when driving </w:t>
      </w:r>
      <w:r w:rsidR="0059210A">
        <w:rPr>
          <w:b/>
          <w:noProof/>
        </w:rPr>
        <w:t>CargoVan</w:t>
      </w:r>
      <w:r>
        <w:rPr>
          <w:b/>
          <w:noProof/>
        </w:rPr>
        <w:t xml:space="preserve"> </w:t>
      </w:r>
      <w:r w:rsidR="0059210A">
        <w:rPr>
          <w:noProof/>
        </w:rPr>
        <w:t>you</w:t>
      </w:r>
      <w:r>
        <w:rPr>
          <w:noProof/>
        </w:rPr>
        <w:t xml:space="preserve"> </w:t>
      </w:r>
      <w:r w:rsidR="0059210A">
        <w:rPr>
          <w:noProof/>
        </w:rPr>
        <w:t xml:space="preserve">should reduce </w:t>
      </w:r>
      <w:r w:rsidR="0059210A" w:rsidRPr="00991AC4">
        <w:rPr>
          <w:b/>
          <w:noProof/>
        </w:rPr>
        <w:t>additional 5%</w:t>
      </w:r>
      <w:r w:rsidR="00991AC4">
        <w:rPr>
          <w:noProof/>
          <w:lang w:val="bg-BG"/>
        </w:rPr>
        <w:t xml:space="preserve">, </w:t>
      </w:r>
      <w:r w:rsidR="00991AC4">
        <w:rPr>
          <w:noProof/>
        </w:rPr>
        <w:t>because of the load</w:t>
      </w:r>
      <w:r>
        <w:rPr>
          <w:noProof/>
        </w:rPr>
        <w:t xml:space="preserve">.  </w:t>
      </w:r>
      <w:r w:rsidR="0059210A">
        <w:rPr>
          <w:b/>
          <w:noProof/>
        </w:rPr>
        <w:t xml:space="preserve">The percentage </w:t>
      </w:r>
      <w:r>
        <w:rPr>
          <w:noProof/>
        </w:rPr>
        <w:t xml:space="preserve">should be </w:t>
      </w:r>
      <w:r w:rsidRPr="005A287E">
        <w:rPr>
          <w:b/>
          <w:noProof/>
        </w:rPr>
        <w:t>rounded to the closest integer number</w:t>
      </w:r>
      <w:r>
        <w:rPr>
          <w:noProof/>
        </w:rPr>
        <w:t>.</w:t>
      </w:r>
      <w:r w:rsidR="001F4276">
        <w:rPr>
          <w:noProof/>
          <w:lang w:val="bg-BG"/>
        </w:rPr>
        <w:t xml:space="preserve"> </w:t>
      </w:r>
    </w:p>
    <w:p w14:paraId="2A93E170" w14:textId="62CC2237" w:rsidR="001F4276" w:rsidRPr="001F4276" w:rsidRDefault="001F4276" w:rsidP="001F4276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noProof/>
        </w:rPr>
        <w:t xml:space="preserve">Note: </w:t>
      </w: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67574111" w14:textId="1036C8E7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Recharge</w:t>
      </w:r>
      <w:r w:rsidRPr="00D14841">
        <w:rPr>
          <w:rFonts w:ascii="Consolas" w:hAnsi="Consolas"/>
          <w:noProof/>
        </w:rPr>
        <w:t>()</w:t>
      </w:r>
    </w:p>
    <w:p w14:paraId="574456B1" w14:textId="5874933F" w:rsidR="00AC7916" w:rsidRDefault="001C12D6" w:rsidP="00E07236">
      <w:p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property </w:t>
      </w:r>
      <w:r w:rsidR="00707F18">
        <w:rPr>
          <w:rFonts w:ascii="Consolas" w:hAnsi="Consolas"/>
          <w:b/>
          <w:noProof/>
          <w:lang w:val="en-GB"/>
        </w:rPr>
        <w:t>BatteryLevel</w:t>
      </w:r>
      <w:r w:rsidR="00707F18" w:rsidRPr="00707F18">
        <w:rPr>
          <w:noProof/>
        </w:rPr>
        <w:t xml:space="preserve"> to </w:t>
      </w:r>
      <w:r w:rsidR="00707F18" w:rsidRPr="00707F18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0B41C56F" w:rsidR="00AC7916" w:rsidRPr="006E6EEE" w:rsidRDefault="00AC7916" w:rsidP="00AC7916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ChangeStatus</w:t>
      </w:r>
      <w:r w:rsidRPr="00D14841">
        <w:rPr>
          <w:rFonts w:ascii="Consolas" w:hAnsi="Consolas"/>
          <w:noProof/>
        </w:rPr>
        <w:t>()</w:t>
      </w:r>
    </w:p>
    <w:p w14:paraId="193F5FA9" w14:textId="77777777" w:rsidR="00AD7181" w:rsidRDefault="00AC7916" w:rsidP="00AD7181">
      <w:pPr>
        <w:rPr>
          <w:noProof/>
        </w:rPr>
      </w:pPr>
      <w:r>
        <w:rPr>
          <w:noProof/>
        </w:rPr>
        <w:t xml:space="preserve">This method sets value of the property </w:t>
      </w:r>
      <w:r w:rsidR="00AD7181">
        <w:rPr>
          <w:rFonts w:ascii="Consolas" w:hAnsi="Consolas"/>
          <w:b/>
          <w:noProof/>
          <w:lang w:val="en-GB"/>
        </w:rPr>
        <w:t>IsDamaged.</w:t>
      </w:r>
      <w:r w:rsidR="00AD7181" w:rsidRPr="00AD7181">
        <w:rPr>
          <w:noProof/>
        </w:rPr>
        <w:t xml:space="preserve"> </w:t>
      </w:r>
    </w:p>
    <w:p w14:paraId="22AAE0A7" w14:textId="5813DCA5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If the value is false, set it to true</w:t>
      </w:r>
    </w:p>
    <w:p w14:paraId="5017C830" w14:textId="5F3DEBD0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Else set it to false.</w:t>
      </w:r>
    </w:p>
    <w:p w14:paraId="1E82DD53" w14:textId="77777777" w:rsidR="00AD7181" w:rsidRDefault="00AD7181" w:rsidP="00AD718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D7178FE" w14:textId="77777777" w:rsidR="00AD7181" w:rsidRDefault="00AD7181" w:rsidP="00AD7181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60DB7A75" w14:textId="75EC1ACF" w:rsidR="001C12D6" w:rsidRDefault="00AD7181" w:rsidP="00E07236">
      <w:pPr>
        <w:rPr>
          <w:rStyle w:val="CodeChar"/>
        </w:rPr>
      </w:pPr>
      <w:r w:rsidRPr="00E90D88">
        <w:rPr>
          <w:rStyle w:val="CodeChar"/>
        </w:rPr>
        <w:t>"</w:t>
      </w:r>
      <w:r>
        <w:rPr>
          <w:rStyle w:val="CodeChar"/>
        </w:rPr>
        <w:t xml:space="preserve">{Brand} {Model}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License plate: </w:t>
      </w:r>
      <w:r>
        <w:rPr>
          <w:rStyle w:val="CodeChar"/>
        </w:rPr>
        <w:t xml:space="preserve">{LicensePlateNumber} </w:t>
      </w:r>
      <w:r>
        <w:rPr>
          <w:rFonts w:ascii="Cascadia Mono" w:hAnsi="Cascadia Mono" w:cs="Cascadia Mono"/>
          <w:color w:val="A31515"/>
          <w:sz w:val="19"/>
          <w:szCs w:val="19"/>
        </w:rPr>
        <w:t>Battery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atteryLevel</w:t>
      </w:r>
      <w:proofErr w:type="gramStart"/>
      <w:r>
        <w:rPr>
          <w:rStyle w:val="CodeChar"/>
        </w:rPr>
        <w:t>}</w:t>
      </w:r>
      <w:r w:rsidR="00737A16">
        <w:rPr>
          <w:rFonts w:ascii="Cascadia Mono" w:hAnsi="Cascadia Mono" w:cs="Cascadia Mono"/>
          <w:color w:val="A31515"/>
          <w:sz w:val="19"/>
          <w:szCs w:val="19"/>
        </w:rPr>
        <w:t>%</w:t>
      </w:r>
      <w:proofErr w:type="gramEnd"/>
      <w:r w:rsidR="00737A16">
        <w:rPr>
          <w:rFonts w:ascii="Cascadia Mono" w:hAnsi="Cascadia Mono" w:cs="Cascadia Mono"/>
          <w:color w:val="A31515"/>
          <w:sz w:val="19"/>
          <w:szCs w:val="19"/>
        </w:rPr>
        <w:t xml:space="preserve"> S</w:t>
      </w:r>
      <w:r>
        <w:rPr>
          <w:rFonts w:ascii="Cascadia Mono" w:hAnsi="Cascadia Mono" w:cs="Cascadia Mono"/>
          <w:color w:val="A31515"/>
          <w:sz w:val="19"/>
          <w:szCs w:val="19"/>
        </w:rPr>
        <w:t>tatus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OK/damaged</w:t>
      </w:r>
      <w:r w:rsidRPr="00E90D88">
        <w:rPr>
          <w:rStyle w:val="CodeChar"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62B3C6B4" w:rsidR="0012277F" w:rsidRDefault="0012277F" w:rsidP="00A150F1">
      <w:pPr>
        <w:jc w:val="both"/>
      </w:pPr>
      <w:r>
        <w:t xml:space="preserve">A </w:t>
      </w:r>
      <w:r w:rsidR="00AD7181">
        <w:rPr>
          <w:rStyle w:val="CodeChar"/>
        </w:rPr>
        <w:t>Vehicl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F89616A" w14:textId="06CE4EF0" w:rsidR="002F48C6" w:rsidRDefault="00AD7181" w:rsidP="001C12D6">
      <w:pPr>
        <w:pStyle w:val="Code"/>
      </w:pPr>
      <w:r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1C12D6" w:rsidRPr="00832EAE">
        <w:rPr>
          <w:rStyle w:val="CodeChar"/>
        </w:rPr>
        <w:t xml:space="preserve">, </w:t>
      </w:r>
      <w:r w:rsidR="001C12D6" w:rsidRPr="00832EAE"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="001C12D6"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axMileage,</w:t>
      </w:r>
      <w:r w:rsidR="00413419">
        <w:t xml:space="preserve">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3CDBBA64" w14:textId="77777777" w:rsidR="00AC7916" w:rsidRDefault="00AC7916" w:rsidP="00AC7916">
      <w:pPr>
        <w:pStyle w:val="Heading4"/>
        <w:jc w:val="both"/>
      </w:pPr>
      <w:r>
        <w:t>Child Classes</w:t>
      </w:r>
    </w:p>
    <w:p w14:paraId="548A5DC0" w14:textId="1918CA52" w:rsidR="00AC7916" w:rsidRDefault="00AC7916" w:rsidP="00AC7916">
      <w:pPr>
        <w:jc w:val="both"/>
      </w:pPr>
      <w:r>
        <w:t xml:space="preserve">There are </w:t>
      </w:r>
      <w:r w:rsidR="00AD7181">
        <w:t>two</w:t>
      </w:r>
      <w:r>
        <w:t xml:space="preserve"> concrete types of </w:t>
      </w:r>
      <w:r w:rsidR="00AD7181">
        <w:rPr>
          <w:rFonts w:ascii="Consolas" w:hAnsi="Consolas"/>
          <w:b/>
        </w:rPr>
        <w:t>Vehicle</w:t>
      </w:r>
      <w:r>
        <w:t>:</w:t>
      </w:r>
    </w:p>
    <w:p w14:paraId="5B3B7D45" w14:textId="27EDFBFD" w:rsidR="00AC7916" w:rsidRDefault="00AD7181" w:rsidP="00AC7916">
      <w:pPr>
        <w:pStyle w:val="Heading5"/>
        <w:jc w:val="both"/>
      </w:pPr>
      <w:r>
        <w:t>PassengerCar</w:t>
      </w:r>
    </w:p>
    <w:p w14:paraId="144196D6" w14:textId="74A2652A" w:rsidR="00AC7916" w:rsidRDefault="00AD7181" w:rsidP="00AC7916">
      <w:pPr>
        <w:rPr>
          <w:rStyle w:val="CodeChar"/>
        </w:rPr>
      </w:pPr>
      <w:bookmarkStart w:id="4" w:name="OLE_LINK7"/>
      <w:bookmarkStart w:id="5" w:name="OLE_LINK8"/>
      <w:r w:rsidRPr="00AD7181">
        <w:rPr>
          <w:rStyle w:val="CodeChar"/>
          <w:bCs/>
        </w:rPr>
        <w:t>PassengerCar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450</w:t>
      </w:r>
    </w:p>
    <w:p w14:paraId="33445042" w14:textId="160DF695" w:rsidR="00AC7916" w:rsidRDefault="00AC7916" w:rsidP="00AC7916">
      <w:pPr>
        <w:jc w:val="both"/>
      </w:pPr>
      <w:r>
        <w:t xml:space="preserve">The constructor of the </w:t>
      </w:r>
      <w:r w:rsidR="00643219">
        <w:rPr>
          <w:rStyle w:val="Strong"/>
        </w:rPr>
        <w:t>PassengerCar</w:t>
      </w:r>
      <w:r>
        <w:rPr>
          <w:rStyle w:val="Strong"/>
        </w:rPr>
        <w:t xml:space="preserve"> </w:t>
      </w:r>
      <w:r>
        <w:t>should take the following parameters upon initialization:</w:t>
      </w:r>
    </w:p>
    <w:p w14:paraId="0A01CE01" w14:textId="1100A690" w:rsidR="002867C4" w:rsidRPr="002867C4" w:rsidRDefault="00643219" w:rsidP="00AC7916">
      <w:pPr>
        <w:pStyle w:val="Code"/>
        <w:rPr>
          <w:b w:val="0"/>
        </w:rPr>
      </w:pPr>
      <w:r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AC7916" w:rsidRPr="00832EAE">
        <w:rPr>
          <w:rStyle w:val="CodeChar"/>
        </w:rPr>
        <w:t xml:space="preserve">, </w:t>
      </w:r>
      <w:r w:rsidR="00AC7916" w:rsidRPr="00832EAE"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bookmarkEnd w:id="4"/>
    <w:bookmarkEnd w:id="5"/>
    <w:p w14:paraId="2EB1A4D2" w14:textId="5432D362" w:rsidR="00AC7916" w:rsidRDefault="00AD7181" w:rsidP="00AC7916">
      <w:pPr>
        <w:pStyle w:val="Heading5"/>
        <w:jc w:val="both"/>
      </w:pPr>
      <w:r>
        <w:t>CargoVan</w:t>
      </w:r>
    </w:p>
    <w:p w14:paraId="700CCEF9" w14:textId="58B74377" w:rsidR="00AC7916" w:rsidRDefault="00AD7181" w:rsidP="00AC7916">
      <w:pPr>
        <w:rPr>
          <w:rStyle w:val="CodeChar"/>
        </w:rPr>
      </w:pPr>
      <w:r w:rsidRPr="00AD7181">
        <w:rPr>
          <w:rStyle w:val="CodeChar"/>
        </w:rPr>
        <w:t>CargoVan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180</w:t>
      </w:r>
    </w:p>
    <w:p w14:paraId="366D199F" w14:textId="6CCAF519" w:rsidR="00AC7916" w:rsidRDefault="00AC7916" w:rsidP="00AC7916">
      <w:pPr>
        <w:jc w:val="both"/>
      </w:pPr>
      <w:r>
        <w:t xml:space="preserve">The constructor of the </w:t>
      </w:r>
      <w:r w:rsidR="00643219" w:rsidRPr="00AD7181">
        <w:rPr>
          <w:rStyle w:val="CodeChar"/>
        </w:rPr>
        <w:t>CargoVan</w:t>
      </w:r>
      <w:r w:rsidR="00643219">
        <w:rPr>
          <w:rStyle w:val="Strong"/>
        </w:rPr>
        <w:t xml:space="preserve"> </w:t>
      </w:r>
      <w:r>
        <w:t>should take the following parameters upon initialization:</w:t>
      </w:r>
    </w:p>
    <w:p w14:paraId="64B961A0" w14:textId="01346481" w:rsidR="00D16573" w:rsidRPr="00991AC4" w:rsidRDefault="00643219" w:rsidP="0059210A">
      <w:pPr>
        <w:pStyle w:val="Code"/>
        <w:rPr>
          <w:lang w:val="bg-BG"/>
        </w:rPr>
      </w:pPr>
      <w:r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7E44E5C4" w14:textId="5CC156B7" w:rsidR="00CE5CB0" w:rsidRPr="00CE5CB0" w:rsidRDefault="0059210A" w:rsidP="00693071">
      <w:pPr>
        <w:pStyle w:val="Heading3"/>
        <w:jc w:val="both"/>
      </w:pPr>
      <w:r>
        <w:rPr>
          <w:noProof/>
        </w:rPr>
        <w:t>Route</w:t>
      </w:r>
    </w:p>
    <w:p w14:paraId="2A2CF19E" w14:textId="77777777" w:rsidR="001C12D6" w:rsidRDefault="001C12D6" w:rsidP="001C12D6">
      <w:pPr>
        <w:pStyle w:val="Heading4"/>
        <w:jc w:val="both"/>
        <w:rPr>
          <w:lang w:val="bg-BG"/>
        </w:rPr>
      </w:pPr>
      <w:r>
        <w:t>Data</w:t>
      </w:r>
    </w:p>
    <w:p w14:paraId="193E0242" w14:textId="49AD4AB0" w:rsidR="001C12D6" w:rsidRPr="001C4F9E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StartPoint</w:t>
      </w:r>
      <w:r w:rsidR="001C12D6">
        <w:t xml:space="preserve"> – </w:t>
      </w:r>
      <w:r>
        <w:rPr>
          <w:rStyle w:val="CodeChar"/>
        </w:rPr>
        <w:t>string</w:t>
      </w:r>
    </w:p>
    <w:p w14:paraId="7AE958DE" w14:textId="3B384E77" w:rsidR="001C12D6" w:rsidRPr="009B6466" w:rsidRDefault="00991AC4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Start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StartPoint cannot be null or whitespace!</w:t>
      </w:r>
      <w:r w:rsidRPr="000113B8">
        <w:rPr>
          <w:rFonts w:cstheme="minorHAnsi"/>
          <w:bCs/>
        </w:rPr>
        <w:t>"</w:t>
      </w:r>
    </w:p>
    <w:p w14:paraId="65033402" w14:textId="6872D0A5" w:rsidR="001C12D6" w:rsidRPr="008B5394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EndPoint</w:t>
      </w:r>
      <w:r w:rsidR="001C12D6">
        <w:t xml:space="preserve"> - </w:t>
      </w:r>
      <w:r w:rsidR="001C12D6">
        <w:rPr>
          <w:rStyle w:val="CodeChar"/>
        </w:rPr>
        <w:t>string</w:t>
      </w:r>
    </w:p>
    <w:p w14:paraId="46EF1834" w14:textId="6A5CD7C1" w:rsidR="001C12D6" w:rsidRPr="009B6466" w:rsidRDefault="001C12D6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991AC4" w:rsidRPr="00991AC4">
        <w:rPr>
          <w:rFonts w:ascii="Consolas" w:hAnsi="Consolas"/>
          <w:b/>
        </w:rPr>
        <w:t>End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 w:rsidR="00991AC4">
        <w:rPr>
          <w:rFonts w:ascii="Cascadia Mono" w:hAnsi="Cascadia Mono" w:cs="Cascadia Mono"/>
          <w:color w:val="A31515"/>
          <w:sz w:val="19"/>
          <w:szCs w:val="19"/>
        </w:rPr>
        <w:t>Endpoint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space!</w:t>
      </w:r>
      <w:r w:rsidRPr="000113B8">
        <w:rPr>
          <w:rFonts w:cstheme="minorHAnsi"/>
          <w:bCs/>
        </w:rPr>
        <w:t>"</w:t>
      </w:r>
    </w:p>
    <w:p w14:paraId="293359D1" w14:textId="73497D46" w:rsidR="00A406B6" w:rsidRPr="00911A3D" w:rsidRDefault="0059210A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Lenght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>
        <w:rPr>
          <w:rStyle w:val="Strong"/>
          <w:rFonts w:ascii="Consolas" w:hAnsi="Consolas"/>
        </w:rPr>
        <w:t>double</w:t>
      </w:r>
    </w:p>
    <w:p w14:paraId="727E92CB" w14:textId="31246310" w:rsidR="00911A3D" w:rsidRPr="00911A3D" w:rsidRDefault="001F4276" w:rsidP="00991AC4">
      <w:pPr>
        <w:pStyle w:val="ListParagraph"/>
        <w:numPr>
          <w:ilvl w:val="1"/>
          <w:numId w:val="7"/>
        </w:numPr>
        <w:jc w:val="both"/>
        <w:rPr>
          <w:rStyle w:val="Strong"/>
          <w:b w:val="0"/>
          <w:bCs w:val="0"/>
        </w:rPr>
      </w:pPr>
      <w:r>
        <w:t xml:space="preserve">If the </w:t>
      </w:r>
      <w:r w:rsidRPr="003E4C88">
        <w:rPr>
          <w:b/>
        </w:rPr>
        <w:t>value is less than</w:t>
      </w:r>
      <w:r w:rsidRPr="005A60B3">
        <w:t xml:space="preserve"> </w:t>
      </w:r>
      <w:r w:rsidRPr="005A60B3">
        <w:rPr>
          <w:rStyle w:val="Strong"/>
        </w:rPr>
        <w:t>1</w:t>
      </w:r>
      <w:r>
        <w:rPr>
          <w:rStyle w:val="Strong"/>
        </w:rPr>
        <w:t xml:space="preserve">, </w:t>
      </w:r>
      <w:r>
        <w:t>throw an</w:t>
      </w:r>
      <w:r w:rsidR="00991AC4" w:rsidRPr="005A60B3">
        <w:t xml:space="preserve"> </w:t>
      </w:r>
      <w:r w:rsidR="00991AC4" w:rsidRPr="005A60B3">
        <w:rPr>
          <w:rStyle w:val="CodeChar"/>
        </w:rPr>
        <w:t>ArgumentException</w:t>
      </w:r>
      <w:r w:rsidR="00991AC4" w:rsidRPr="005A60B3">
        <w:rPr>
          <w:noProof/>
        </w:rPr>
        <w:t xml:space="preserve"> </w:t>
      </w:r>
      <w:r w:rsidR="00991AC4" w:rsidRPr="005A60B3">
        <w:t xml:space="preserve">with </w:t>
      </w:r>
      <w:r w:rsidR="00991AC4">
        <w:t xml:space="preserve">the </w:t>
      </w:r>
      <w:r w:rsidR="00991AC4" w:rsidRPr="005A60B3">
        <w:t xml:space="preserve">message </w:t>
      </w:r>
      <w:r w:rsidR="00991AC4" w:rsidRPr="005A60B3">
        <w:rPr>
          <w:rStyle w:val="Strong"/>
          <w:rFonts w:ascii="Consolas" w:hAnsi="Consolas"/>
          <w:noProof/>
        </w:rPr>
        <w:t>"</w:t>
      </w:r>
      <w:bookmarkStart w:id="6" w:name="OLE_LINK17"/>
      <w:bookmarkStart w:id="7" w:name="OLE_LINK18"/>
      <w:bookmarkStart w:id="8" w:name="OLE_LINK19"/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ngth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cannot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be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ss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than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1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kilometer.</w:t>
      </w:r>
      <w:bookmarkEnd w:id="6"/>
      <w:bookmarkEnd w:id="7"/>
      <w:bookmarkEnd w:id="8"/>
      <w:proofErr w:type="gramStart"/>
      <w:r w:rsidR="00991AC4" w:rsidRPr="005A60B3">
        <w:rPr>
          <w:rStyle w:val="Strong"/>
          <w:rFonts w:ascii="Consolas" w:hAnsi="Consolas"/>
        </w:rPr>
        <w:t>"</w:t>
      </w:r>
      <w:r w:rsidR="00991AC4" w:rsidRPr="005A60B3">
        <w:t>.</w:t>
      </w:r>
      <w:proofErr w:type="gramEnd"/>
    </w:p>
    <w:p w14:paraId="75B2E3B9" w14:textId="552FEBFC" w:rsidR="00A406B6" w:rsidRPr="001F4276" w:rsidRDefault="0059210A" w:rsidP="00076EC3">
      <w:pPr>
        <w:pStyle w:val="ListParagraph"/>
        <w:numPr>
          <w:ilvl w:val="0"/>
          <w:numId w:val="7"/>
        </w:numPr>
        <w:spacing w:before="0" w:after="200"/>
        <w:jc w:val="both"/>
        <w:rPr>
          <w:rStyle w:val="Strong"/>
          <w:rFonts w:ascii="Consolas" w:hAnsi="Consolas"/>
        </w:rPr>
      </w:pPr>
      <w:r w:rsidRPr="001F4276">
        <w:rPr>
          <w:rStyle w:val="Strong"/>
          <w:rFonts w:ascii="Consolas" w:hAnsi="Consolas"/>
        </w:rPr>
        <w:lastRenderedPageBreak/>
        <w:t>RouteId</w:t>
      </w:r>
      <w:r w:rsidR="00A406B6" w:rsidRPr="001F4276">
        <w:rPr>
          <w:rStyle w:val="Strong"/>
          <w:rFonts w:ascii="Consolas" w:hAnsi="Consolas"/>
        </w:rPr>
        <w:t xml:space="preserve"> – </w:t>
      </w:r>
      <w:r w:rsidR="00FB4B90" w:rsidRPr="001F4276">
        <w:rPr>
          <w:rStyle w:val="Strong"/>
          <w:rFonts w:ascii="Consolas" w:hAnsi="Consolas"/>
        </w:rPr>
        <w:t>int</w:t>
      </w:r>
    </w:p>
    <w:p w14:paraId="3CA5B42A" w14:textId="58FAE6BD" w:rsidR="00F0573B" w:rsidRPr="00F0573B" w:rsidRDefault="00F0573B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sLocked – bool</w:t>
      </w:r>
    </w:p>
    <w:p w14:paraId="26F7ABB2" w14:textId="2F933642" w:rsidR="00F0573B" w:rsidRPr="00F0573B" w:rsidRDefault="00F0573B" w:rsidP="00F0573B">
      <w:pPr>
        <w:pStyle w:val="ListParagraph"/>
        <w:numPr>
          <w:ilvl w:val="1"/>
          <w:numId w:val="7"/>
        </w:numPr>
        <w:spacing w:before="0" w:after="0"/>
        <w:jc w:val="both"/>
        <w:rPr>
          <w:rStyle w:val="CodeChar"/>
          <w:b w:val="0"/>
        </w:rPr>
      </w:pPr>
      <w:r>
        <w:t xml:space="preserve">Set </w:t>
      </w:r>
      <w:r>
        <w:rPr>
          <w:rFonts w:ascii="Consolas" w:hAnsi="Consolas"/>
          <w:b/>
          <w:noProof/>
          <w:lang w:val="en-GB"/>
        </w:rPr>
        <w:t>IsLocked</w:t>
      </w:r>
      <w:r w:rsidRPr="00E20E6D">
        <w:rPr>
          <w:rFonts w:ascii="Consolas" w:hAnsi="Consolas"/>
          <w:b/>
          <w:noProof/>
          <w:lang w:val="en-GB"/>
        </w:rPr>
        <w:t>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10E3F47D" w14:textId="77777777" w:rsidR="00F0573B" w:rsidRPr="00D16573" w:rsidRDefault="00F0573B" w:rsidP="00F0573B">
      <w:pPr>
        <w:pStyle w:val="Heading4"/>
        <w:tabs>
          <w:tab w:val="center" w:pos="5217"/>
        </w:tabs>
      </w:pPr>
      <w:r>
        <w:t>Behavior</w:t>
      </w:r>
    </w:p>
    <w:p w14:paraId="6E5CB4A1" w14:textId="7FFFBA1F" w:rsidR="00F0573B" w:rsidRPr="006E6EEE" w:rsidRDefault="00F0573B" w:rsidP="00F0573B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LockRoute</w:t>
      </w:r>
      <w:r w:rsidRPr="00D14841">
        <w:rPr>
          <w:rFonts w:ascii="Consolas" w:hAnsi="Consolas"/>
          <w:noProof/>
        </w:rPr>
        <w:t>()</w:t>
      </w:r>
    </w:p>
    <w:p w14:paraId="24F61DDA" w14:textId="39867DB3" w:rsidR="00F0573B" w:rsidRDefault="00F0573B" w:rsidP="00F0573B">
      <w:pPr>
        <w:jc w:val="both"/>
      </w:pPr>
      <w:r>
        <w:rPr>
          <w:noProof/>
        </w:rPr>
        <w:t xml:space="preserve">This method </w:t>
      </w:r>
      <w:r w:rsidRPr="00F0573B">
        <w:rPr>
          <w:b/>
          <w:noProof/>
        </w:rPr>
        <w:t>sets the value of</w:t>
      </w:r>
      <w:r>
        <w:rPr>
          <w:noProof/>
        </w:rPr>
        <w:t xml:space="preserve"> the property </w:t>
      </w:r>
      <w:r>
        <w:rPr>
          <w:rFonts w:ascii="Consolas" w:hAnsi="Consolas"/>
          <w:b/>
          <w:noProof/>
          <w:lang w:val="en-GB"/>
        </w:rPr>
        <w:t>IsLocked to true.</w:t>
      </w:r>
    </w:p>
    <w:p w14:paraId="1BD3AC46" w14:textId="2284AB56" w:rsidR="00F0573B" w:rsidRDefault="00F0573B" w:rsidP="00F0573B">
      <w:pPr>
        <w:pStyle w:val="Heading4"/>
        <w:tabs>
          <w:tab w:val="center" w:pos="5217"/>
        </w:tabs>
      </w:pPr>
      <w:r>
        <w:t>Constructor</w:t>
      </w:r>
    </w:p>
    <w:p w14:paraId="4FCB0105" w14:textId="3DFD3202" w:rsidR="002F5C72" w:rsidRDefault="002F5C72" w:rsidP="002F5C72">
      <w:pPr>
        <w:jc w:val="both"/>
      </w:pPr>
      <w:r>
        <w:t xml:space="preserve">A </w:t>
      </w:r>
      <w:r w:rsidR="00BE0FC7">
        <w:rPr>
          <w:rStyle w:val="CodeChar"/>
        </w:rPr>
        <w:t>Rout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10B233A3" w:rsidR="00332F2A" w:rsidRDefault="00911A3D" w:rsidP="00693071">
      <w:pPr>
        <w:pStyle w:val="Code"/>
      </w:pP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startPoint</w:t>
      </w:r>
      <w:r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endPoint</w:t>
      </w:r>
      <w:r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length</w:t>
      </w:r>
      <w:r>
        <w:rPr>
          <w:rStyle w:val="CodeChar"/>
        </w:rPr>
        <w:t xml:space="preserve">, </w:t>
      </w:r>
      <w:r w:rsidR="00BE0FC7">
        <w:rPr>
          <w:rStyle w:val="CodeChar"/>
          <w:color w:val="0000FF"/>
        </w:rPr>
        <w:t>int</w:t>
      </w:r>
      <w:r>
        <w:rPr>
          <w:rStyle w:val="CodeChar"/>
          <w:color w:val="0000FF"/>
        </w:rPr>
        <w:t xml:space="preserve"> </w:t>
      </w:r>
      <w:r w:rsidR="00BE0FC7">
        <w:rPr>
          <w:rStyle w:val="CodeChar"/>
        </w:rPr>
        <w:t>routeId</w:t>
      </w:r>
    </w:p>
    <w:p w14:paraId="05E24480" w14:textId="442162F3" w:rsidR="0012277F" w:rsidRDefault="003E4C88" w:rsidP="0012277F">
      <w:pPr>
        <w:pStyle w:val="Heading3"/>
        <w:jc w:val="both"/>
        <w:rPr>
          <w:noProof/>
        </w:rPr>
      </w:pPr>
      <w:r>
        <w:rPr>
          <w:noProof/>
        </w:rPr>
        <w:t>User</w:t>
      </w:r>
      <w:r w:rsidR="0012277F">
        <w:rPr>
          <w:noProof/>
        </w:rPr>
        <w:t>Repository</w:t>
      </w:r>
    </w:p>
    <w:p w14:paraId="40F1B9BF" w14:textId="355C1D90" w:rsidR="0012277F" w:rsidRPr="003E4C88" w:rsidRDefault="001164BE" w:rsidP="003E4C88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User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User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user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65C8DB8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3E4C8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User</w:t>
      </w:r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7205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54C2039" w:rsidR="0023050D" w:rsidRDefault="0012277F" w:rsidP="00693071">
      <w:pPr>
        <w:jc w:val="both"/>
      </w:pPr>
      <w:r>
        <w:t>Adds a</w:t>
      </w:r>
      <w:r w:rsidR="001164BE">
        <w:t xml:space="preserve"> </w:t>
      </w:r>
      <w:r w:rsidR="00E1028B">
        <w:t>n</w:t>
      </w:r>
      <w:r w:rsidR="001164BE">
        <w:t>ew</w:t>
      </w:r>
      <w:r>
        <w:t xml:space="preserve"> </w:t>
      </w:r>
      <w:r w:rsidR="00DF3444" w:rsidRPr="00DF3444">
        <w:rPr>
          <w:rFonts w:ascii="Consolas" w:hAnsi="Consolas"/>
          <w:b/>
          <w:bCs/>
          <w:noProof/>
        </w:rPr>
        <w:t>IUser</w:t>
      </w:r>
      <w:r w:rsidR="001164BE">
        <w:t xml:space="preserve"> to</w:t>
      </w:r>
      <w:r>
        <w:t xml:space="preserve"> the collection.</w:t>
      </w:r>
    </w:p>
    <w:p w14:paraId="25127985" w14:textId="11A382C7" w:rsidR="00911A3D" w:rsidRDefault="001164BE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RemoveBy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CCB669" w14:textId="19699501" w:rsidR="00911A3D" w:rsidRDefault="001164BE" w:rsidP="00911A3D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5DDE44E" w14:textId="40AA70F8" w:rsidR="00911A3D" w:rsidRDefault="00167B87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</w:t>
      </w:r>
      <w:r w:rsidR="00DF3444">
        <w:rPr>
          <w:rFonts w:ascii="Consolas" w:eastAsiaTheme="majorEastAsia" w:hAnsi="Consolas" w:cstheme="majorBidi"/>
          <w:b/>
          <w:color w:val="B2500E"/>
          <w:sz w:val="24"/>
          <w:szCs w:val="24"/>
        </w:rPr>
        <w:t>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45E942" w14:textId="6117F734" w:rsidR="00911A3D" w:rsidRDefault="00F007B3" w:rsidP="00693071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 w:rsidR="00915D9A">
        <w:rPr>
          <w:rFonts w:ascii="Consolas" w:hAnsi="Consolas"/>
          <w:b/>
          <w:bCs/>
          <w:noProof/>
        </w:rPr>
        <w:t xml:space="preserve"> </w:t>
      </w:r>
      <w:r w:rsidR="00915D9A">
        <w:rPr>
          <w:noProof/>
        </w:rPr>
        <w:t>as the given</w:t>
      </w:r>
      <w:r w:rsidR="00915D9A">
        <w:rPr>
          <w:b/>
          <w:noProof/>
        </w:rPr>
        <w:t xml:space="preserve"> </w:t>
      </w:r>
      <w:r w:rsidR="00915D9A">
        <w:rPr>
          <w:rFonts w:ascii="Consolas" w:hAnsi="Consolas"/>
          <w:b/>
          <w:bCs/>
          <w:noProof/>
        </w:rPr>
        <w:t>identifier, or returns null.</w:t>
      </w:r>
    </w:p>
    <w:p w14:paraId="43D3F9A6" w14:textId="0914F7F2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User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3195330B" w14:textId="64742A0D" w:rsidR="00915D9A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778436FE" w14:textId="432B9C6C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VehicleRepository</w:t>
      </w:r>
    </w:p>
    <w:p w14:paraId="263EABDB" w14:textId="77E2A330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Vehicl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Vehicl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vehicl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4D53B485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F41227E" w14:textId="7D18900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Vehicle vehicle)</w:t>
      </w:r>
    </w:p>
    <w:p w14:paraId="20D4FCE3" w14:textId="07F0CE85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Vehicle</w:t>
      </w:r>
      <w:r>
        <w:t xml:space="preserve"> to the collection.</w:t>
      </w:r>
    </w:p>
    <w:p w14:paraId="25F66463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7875EE39" w14:textId="7990376D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F40ECC1" w14:textId="21CFFA0D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58C77F41" w14:textId="5CE9CFE0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, or returns null.</w:t>
      </w:r>
    </w:p>
    <w:p w14:paraId="7869C3F7" w14:textId="44DE4414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1C219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2943946E" w14:textId="545E928A" w:rsidR="00286CA7" w:rsidRPr="00915D9A" w:rsidRDefault="00915D9A" w:rsidP="00911A3D">
      <w:pPr>
        <w:jc w:val="both"/>
      </w:pPr>
      <w:r>
        <w:rPr>
          <w:b/>
        </w:rPr>
        <w:lastRenderedPageBreak/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6EC54B81" w14:textId="3C0E0A4A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RouteRepository</w:t>
      </w:r>
    </w:p>
    <w:p w14:paraId="21EE9352" w14:textId="1D59E897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Rout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Rout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rout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58966337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C691830" w14:textId="39FB138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Route route)</w:t>
      </w:r>
    </w:p>
    <w:p w14:paraId="06D1AFCD" w14:textId="6964E19A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Route</w:t>
      </w:r>
      <w:r>
        <w:t xml:space="preserve"> to the collection.</w:t>
      </w:r>
    </w:p>
    <w:p w14:paraId="3551EE17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2327BF0D" w14:textId="4E712B00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>
        <w:rPr>
          <w:rFonts w:ascii="Consolas" w:hAnsi="Consolas"/>
          <w:b/>
          <w:bCs/>
          <w:noProof/>
        </w:rPr>
        <w:t>RouteId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46D90F44" w14:textId="38EB6611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102B90BA" w14:textId="144B71DD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="00F976C7">
        <w:rPr>
          <w:rFonts w:ascii="Consolas" w:hAnsi="Consolas"/>
          <w:b/>
          <w:bCs/>
          <w:noProof/>
        </w:rPr>
        <w:t>RouteId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, or returns null.</w:t>
      </w:r>
    </w:p>
    <w:p w14:paraId="725BEE0F" w14:textId="1BC164FA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0235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4CF4E426" w14:textId="4BC8A205" w:rsidR="00BB5090" w:rsidRPr="00BB5090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72C19FC7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</w:t>
      </w:r>
      <w:r w:rsidR="00911A3D">
        <w:rPr>
          <w:noProof/>
        </w:rPr>
        <w:t xml:space="preserve"> that you must</w:t>
      </w:r>
      <w:r w:rsidRPr="00B66693">
        <w:rPr>
          <w:noProof/>
        </w:rPr>
        <w:t>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5BDB3593" w:rsidR="00717523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users – User</w:t>
      </w:r>
      <w:r w:rsidR="0094624C" w:rsidRPr="00937FE5">
        <w:rPr>
          <w:rFonts w:ascii="Consolas" w:eastAsia="Calibri" w:hAnsi="Consolas" w:cs="Arial"/>
          <w:b/>
          <w:noProof/>
        </w:rPr>
        <w:t>Repository</w:t>
      </w:r>
    </w:p>
    <w:p w14:paraId="125A601B" w14:textId="07462D53" w:rsidR="00911A3D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vehicles – Vehicl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79E9DF21" w14:textId="213E0D83" w:rsidR="00911A3D" w:rsidRPr="006E3F59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 xml:space="preserve">routes </w:t>
      </w:r>
      <w:r w:rsidR="006E3F59">
        <w:rPr>
          <w:rFonts w:ascii="Consolas" w:eastAsia="Calibri" w:hAnsi="Consolas" w:cs="Arial"/>
          <w:b/>
          <w:noProof/>
        </w:rPr>
        <w:t>–</w:t>
      </w:r>
      <w:r>
        <w:rPr>
          <w:rFonts w:ascii="Consolas" w:eastAsia="Calibri" w:hAnsi="Consolas" w:cs="Arial"/>
          <w:b/>
          <w:noProof/>
        </w:rPr>
        <w:t xml:space="preserve"> Rout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1FBB5CC5" w14:textId="77777777" w:rsidR="006E3F59" w:rsidRDefault="006E3F59" w:rsidP="006E3F59">
      <w:pPr>
        <w:pStyle w:val="ListParagraph"/>
        <w:jc w:val="both"/>
        <w:rPr>
          <w:rFonts w:ascii="Consolas" w:eastAsia="Calibri" w:hAnsi="Consolas" w:cs="Arial"/>
          <w:b/>
          <w:noProof/>
        </w:rPr>
      </w:pPr>
    </w:p>
    <w:p w14:paraId="64991E8C" w14:textId="0D17D5DF" w:rsidR="006E3F59" w:rsidRPr="006E3F59" w:rsidRDefault="006E3F59" w:rsidP="006E3F59">
      <w:pPr>
        <w:pStyle w:val="ListParagraph"/>
        <w:jc w:val="both"/>
        <w:rPr>
          <w:b/>
          <w:noProof/>
        </w:rPr>
      </w:pPr>
      <w:r w:rsidRPr="006E3F59">
        <w:rPr>
          <w:b/>
          <w:noProof/>
        </w:rPr>
        <w:t>NOTE: For best evaluation, keep</w:t>
      </w:r>
      <w:r>
        <w:rPr>
          <w:b/>
          <w:noProof/>
        </w:rPr>
        <w:t xml:space="preserve"> the</w:t>
      </w:r>
      <w:r w:rsidRPr="006E3F59">
        <w:rPr>
          <w:b/>
          <w:noProof/>
        </w:rPr>
        <w:t xml:space="preserve"> private collections’ names as shown.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3EDBE4DD" w:rsidR="0094624C" w:rsidRPr="00183FCF" w:rsidRDefault="00915D9A" w:rsidP="0094624C">
      <w:pPr>
        <w:pStyle w:val="Heading4"/>
        <w:rPr>
          <w:noProof/>
          <w:lang w:val="en-GB"/>
        </w:rPr>
      </w:pPr>
      <w:r>
        <w:rPr>
          <w:noProof/>
          <w:lang w:val="en-GB"/>
        </w:rPr>
        <w:t>RegisterUser</w:t>
      </w:r>
      <w:r w:rsidR="0094624C"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2A82B2E3" w:rsidR="0094624C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first</w:t>
      </w:r>
      <w:r w:rsidR="00911A3D">
        <w:rPr>
          <w:rStyle w:val="CodeChar"/>
          <w:lang w:val="en-GB"/>
        </w:rPr>
        <w:t>Name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–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string</w:t>
      </w:r>
    </w:p>
    <w:p w14:paraId="79016373" w14:textId="23EDF635" w:rsid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t>lastName</w:t>
      </w:r>
      <w:r w:rsidR="00911A3D">
        <w:rPr>
          <w:rStyle w:val="CodeChar"/>
          <w:bCs/>
          <w:lang w:val="en-GB"/>
        </w:rPr>
        <w:t xml:space="preserve"> </w:t>
      </w:r>
      <w:r>
        <w:rPr>
          <w:rStyle w:val="CodeChar"/>
          <w:bCs/>
          <w:lang w:val="en-GB"/>
        </w:rPr>
        <w:t>–</w:t>
      </w:r>
      <w:r w:rsidR="00911A3D">
        <w:rPr>
          <w:rStyle w:val="CodeChar"/>
          <w:bCs/>
          <w:lang w:val="en-GB"/>
        </w:rPr>
        <w:t xml:space="preserve"> string</w:t>
      </w:r>
    </w:p>
    <w:p w14:paraId="285BCE76" w14:textId="7EC8096C" w:rsidR="005457D5" w:rsidRPr="00183FCF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lastRenderedPageBreak/>
        <w:t>drivingLicenseNumber - string</w:t>
      </w:r>
    </w:p>
    <w:p w14:paraId="144A6D2B" w14:textId="77777777" w:rsidR="0094624C" w:rsidRPr="00743F8A" w:rsidRDefault="0094624C" w:rsidP="0094624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6ABAA912" w14:textId="07BF055B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5760FD8D" w14:textId="15F53018" w:rsidR="005457D5" w:rsidRPr="00911A3D" w:rsidRDefault="005457D5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user with the same </w:t>
      </w:r>
      <w:r w:rsidRPr="005457D5">
        <w:rPr>
          <w:rStyle w:val="CodeChar"/>
          <w:b/>
          <w:bCs/>
        </w:rPr>
        <w:t>drivingLicense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Pr="005457D5">
        <w:rPr>
          <w:rStyle w:val="CodeChar"/>
          <w:b/>
          <w:bCs/>
        </w:rPr>
        <w:t>drivingLicense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already registered in our platform.</w:t>
      </w:r>
      <w:r w:rsidRPr="00183FCF">
        <w:rPr>
          <w:lang w:val="en-GB"/>
        </w:rPr>
        <w:t>"</w:t>
      </w:r>
    </w:p>
    <w:p w14:paraId="1C69577C" w14:textId="4F91A526" w:rsid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3645B4">
        <w:rPr>
          <w:rFonts w:asciiTheme="minorHAnsi" w:hAnsiTheme="minorHAnsi"/>
          <w:b w:val="0"/>
          <w:lang w:val="en-GB"/>
        </w:rPr>
        <w:t xml:space="preserve"> the above case</w:t>
      </w:r>
      <w:r>
        <w:rPr>
          <w:rFonts w:asciiTheme="minorHAnsi" w:hAnsiTheme="minorHAnsi"/>
          <w:b w:val="0"/>
          <w:lang w:val="en-GB"/>
        </w:rPr>
        <w:t xml:space="preserve"> is</w:t>
      </w:r>
      <w:r w:rsidR="003645B4">
        <w:rPr>
          <w:rFonts w:asciiTheme="minorHAnsi" w:hAnsiTheme="minorHAnsi"/>
          <w:b w:val="0"/>
          <w:lang w:val="en-GB"/>
        </w:rPr>
        <w:t xml:space="preserve"> </w:t>
      </w:r>
      <w:r w:rsidR="003645B4" w:rsidRPr="003645B4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reached, create a new </w:t>
      </w:r>
      <w:r w:rsidR="005457D5">
        <w:rPr>
          <w:rStyle w:val="CodeChar"/>
          <w:b/>
        </w:rPr>
        <w:t xml:space="preserve">User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5457D5">
        <w:rPr>
          <w:rStyle w:val="HeaderChar"/>
        </w:rPr>
        <w:t>first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5457D5">
        <w:rPr>
          <w:rStyle w:val="HeaderChar"/>
        </w:rPr>
        <w:t>lastName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s 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registered successfully with DL</w:t>
      </w:r>
      <w:r w:rsidR="006E7634">
        <w:rPr>
          <w:rFonts w:ascii="Cascadia Mono" w:hAnsi="Cascadia Mono" w:cs="Cascadia Mono"/>
          <w:b w:val="0"/>
          <w:color w:val="A31515"/>
          <w:sz w:val="19"/>
          <w:szCs w:val="19"/>
        </w:rPr>
        <w:t>N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-</w:t>
      </w:r>
      <w:r w:rsidR="005457D5" w:rsidRPr="00287676">
        <w:rPr>
          <w:rStyle w:val="HeaderChar"/>
        </w:rPr>
        <w:t>{</w:t>
      </w:r>
      <w:r w:rsidR="005457D5">
        <w:rPr>
          <w:rStyle w:val="HeaderChar"/>
        </w:rPr>
        <w:t>drivingLicenseNumber</w:t>
      </w:r>
      <w:r w:rsidR="005457D5" w:rsidRPr="00287676">
        <w:rPr>
          <w:rStyle w:val="CodeChar"/>
          <w:b/>
        </w:rPr>
        <w:t>}</w:t>
      </w:r>
      <w:r w:rsidRPr="00183FCF">
        <w:rPr>
          <w:lang w:val="en-GB"/>
        </w:rPr>
        <w:t>"</w:t>
      </w:r>
    </w:p>
    <w:p w14:paraId="0ACF6BC4" w14:textId="47D43E92" w:rsidR="00352019" w:rsidRDefault="00915D9A" w:rsidP="00352019">
      <w:pPr>
        <w:pStyle w:val="Heading4"/>
      </w:pPr>
      <w:r>
        <w:rPr>
          <w:noProof/>
        </w:rPr>
        <w:t>UploadVehicle</w:t>
      </w:r>
      <w:r w:rsidR="00352019"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6F887035" w:rsidR="00A05CA9" w:rsidRPr="00A05CA9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vehicleTypeName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B295B11" w14:textId="319BECF2" w:rsidR="00352019" w:rsidRDefault="005457D5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brand</w:t>
      </w:r>
      <w:r w:rsidR="00916BE2">
        <w:t xml:space="preserve"> </w:t>
      </w:r>
      <w:r w:rsidR="00352019">
        <w:t xml:space="preserve">– </w:t>
      </w:r>
      <w:r w:rsidR="0094624C"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705631E5" w:rsidR="00352019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t>model</w:t>
      </w:r>
      <w:r w:rsidR="00916BE2">
        <w:t xml:space="preserve"> </w:t>
      </w:r>
      <w:r w:rsidR="00352019">
        <w:t xml:space="preserve">–  </w:t>
      </w:r>
      <w:r w:rsidR="00911A3D">
        <w:rPr>
          <w:rStyle w:val="CodeChar"/>
        </w:rPr>
        <w:t>int</w:t>
      </w:r>
    </w:p>
    <w:p w14:paraId="58E5BE30" w14:textId="7DFAF67E" w:rsidR="00911A3D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licensePlateNumber – string</w:t>
      </w:r>
    </w:p>
    <w:p w14:paraId="0E686654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20876BD" w14:textId="5BB2C345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Vehicl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Vehicl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0A7A3410" w14:textId="59010E01" w:rsidR="005457D5" w:rsidRPr="005457D5" w:rsidRDefault="005457D5" w:rsidP="00FE643A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>
        <w:rPr>
          <w:rStyle w:val="CodeChar"/>
          <w:rFonts w:cstheme="minorHAnsi"/>
          <w:b/>
          <w:bCs/>
        </w:rPr>
        <w:t>vehicleTypeName</w:t>
      </w:r>
      <w:r>
        <w:rPr>
          <w:rFonts w:asciiTheme="minorHAnsi" w:hAnsiTheme="minorHAnsi"/>
          <w:b w:val="0"/>
          <w:lang w:val="en-GB"/>
        </w:rPr>
        <w:t xml:space="preserve">  is </w:t>
      </w:r>
      <w:r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presented as a valid </w:t>
      </w:r>
      <w:r w:rsidR="00FE643A" w:rsidRPr="00FE643A">
        <w:rPr>
          <w:rStyle w:val="CodeChar"/>
          <w:rFonts w:cstheme="minorHAnsi"/>
          <w:b/>
          <w:bCs/>
        </w:rPr>
        <w:t>Vehicle’s</w:t>
      </w:r>
      <w:r>
        <w:rPr>
          <w:rFonts w:asciiTheme="minorHAnsi" w:hAnsiTheme="minorHAnsi"/>
          <w:b w:val="0"/>
          <w:lang w:val="en-GB"/>
        </w:rPr>
        <w:t xml:space="preserve"> child class (</w:t>
      </w:r>
      <w:r w:rsidR="00FE643A">
        <w:rPr>
          <w:rFonts w:asciiTheme="minorHAnsi" w:hAnsiTheme="minorHAnsi"/>
          <w:lang w:val="en-GB"/>
        </w:rPr>
        <w:t>PassengerCar</w:t>
      </w:r>
      <w:r w:rsidRPr="005D19F3">
        <w:rPr>
          <w:rFonts w:asciiTheme="minorHAnsi" w:hAnsiTheme="minorHAnsi"/>
          <w:lang w:val="en-GB"/>
        </w:rPr>
        <w:t xml:space="preserve"> or </w:t>
      </w:r>
      <w:r w:rsidR="00FE643A">
        <w:rPr>
          <w:rFonts w:asciiTheme="minorHAnsi" w:hAnsiTheme="minorHAnsi"/>
          <w:lang w:val="en-GB"/>
        </w:rPr>
        <w:t>CargoVan</w:t>
      </w:r>
      <w:r>
        <w:rPr>
          <w:rFonts w:asciiTheme="minorHAnsi" w:hAnsiTheme="minorHAnsi"/>
          <w:b w:val="0"/>
          <w:lang w:val="en-GB"/>
        </w:rPr>
        <w:t xml:space="preserve">)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Fonts w:cstheme="minorHAnsi"/>
          <w:bCs/>
        </w:rPr>
        <w:t>t</w:t>
      </w:r>
      <w:r w:rsidRPr="009C6BA2">
        <w:rPr>
          <w:rFonts w:cstheme="minorHAnsi"/>
          <w:bCs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accessible in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our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platform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09C0040F" w14:textId="056F6785" w:rsidR="00911A3D" w:rsidRPr="00911A3D" w:rsidRDefault="00FE643A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vehicle with the same 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belongs to another vehicle.</w:t>
      </w:r>
      <w:r w:rsidR="00911A3D" w:rsidRPr="00183FCF">
        <w:rPr>
          <w:lang w:val="en-GB"/>
        </w:rPr>
        <w:t>"</w:t>
      </w:r>
    </w:p>
    <w:p w14:paraId="0F10212A" w14:textId="5077CD96" w:rsidR="00352019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FE643A" w:rsidRPr="00722434">
        <w:rPr>
          <w:rFonts w:asciiTheme="minorHAnsi" w:hAnsiTheme="minorHAnsi"/>
          <w:lang w:val="en-GB"/>
        </w:rPr>
        <w:t xml:space="preserve">a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FE643A">
        <w:rPr>
          <w:rStyle w:val="CodeChar"/>
          <w:b/>
        </w:rPr>
        <w:t>IVehicle</w:t>
      </w:r>
      <w:r w:rsidR="00FE643A" w:rsidRPr="00FE643A">
        <w:rPr>
          <w:rFonts w:asciiTheme="minorHAnsi" w:hAnsiTheme="minorHAnsi"/>
          <w:lang w:val="en-GB"/>
        </w:rPr>
        <w:t xml:space="preserve">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 </w:t>
      </w:r>
      <w:r w:rsidR="00FE643A">
        <w:rPr>
          <w:rStyle w:val="CodeChar"/>
          <w:b/>
        </w:rPr>
        <w:t>Vehicle</w:t>
      </w:r>
      <w:r w:rsidR="00FE643A" w:rsidRPr="00911A3D">
        <w:rPr>
          <w:rStyle w:val="CodeChar"/>
          <w:b/>
        </w:rPr>
        <w:t>Repository</w:t>
      </w:r>
      <w:r w:rsidR="00FE643A">
        <w:rPr>
          <w:rFonts w:asciiTheme="minorHAnsi" w:hAnsiTheme="minorHAnsi"/>
          <w:b w:val="0"/>
          <w:lang w:val="en-GB"/>
        </w:rPr>
        <w:t xml:space="preserve">. Return the following message: </w:t>
      </w:r>
      <w:r w:rsidR="00FE643A" w:rsidRPr="00183FCF">
        <w:rPr>
          <w:lang w:val="en-GB"/>
        </w:rPr>
        <w:t>"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brand</w:t>
      </w:r>
      <w:r w:rsidR="00FE643A" w:rsidRPr="00287676">
        <w:rPr>
          <w:rStyle w:val="CodeChar"/>
          <w:b/>
        </w:rPr>
        <w:t>}</w:t>
      </w:r>
      <w:r w:rsidR="00FE643A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model</w:t>
      </w:r>
      <w:r w:rsidR="00FE643A" w:rsidRPr="00287676">
        <w:rPr>
          <w:rStyle w:val="CodeChar"/>
          <w:b/>
        </w:rPr>
        <w:t>}</w:t>
      </w:r>
      <w:r w:rsidR="00FE643A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uploaded successfully with LPN-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licensePlaneNumber</w:t>
      </w:r>
      <w:r w:rsidR="00FE643A" w:rsidRPr="00287676">
        <w:rPr>
          <w:rStyle w:val="CodeChar"/>
          <w:b/>
        </w:rPr>
        <w:t>}</w:t>
      </w:r>
      <w:r w:rsidR="00FE643A" w:rsidRPr="00183FCF">
        <w:rPr>
          <w:lang w:val="en-GB"/>
        </w:rPr>
        <w:t>"</w:t>
      </w:r>
    </w:p>
    <w:p w14:paraId="78D50D57" w14:textId="584363A3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</w:rPr>
        <w:t>AllowRoute</w:t>
      </w:r>
      <w:r w:rsidR="00352019"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121F66E2" w:rsidR="00A05CA9" w:rsidRPr="00A05CA9" w:rsidRDefault="0078587C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startPoint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ACF33DE" w14:textId="2797BBF5" w:rsidR="00352019" w:rsidRPr="0078587C" w:rsidRDefault="0078587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lang w:val="en-GB"/>
        </w:rPr>
      </w:pPr>
      <w:r>
        <w:rPr>
          <w:rStyle w:val="CodeChar"/>
          <w:lang w:val="en-GB"/>
        </w:rPr>
        <w:t>endPoint</w:t>
      </w:r>
      <w:r w:rsidR="00352019" w:rsidRPr="00183FCF">
        <w:rPr>
          <w:noProof/>
          <w:lang w:val="en-GB"/>
        </w:rPr>
        <w:t xml:space="preserve"> – </w:t>
      </w:r>
      <w:r w:rsidR="0094624C"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03125C55" w14:textId="2F5790BB" w:rsidR="0078587C" w:rsidRPr="00183FCF" w:rsidRDefault="0078587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length - double</w:t>
      </w:r>
    </w:p>
    <w:p w14:paraId="38587EE3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0F0BFEA" w14:textId="5981EFC7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78587C">
        <w:rPr>
          <w:rStyle w:val="CodeChar"/>
          <w:b/>
        </w:rPr>
        <w:t>I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78587C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7835B7AC" w14:textId="72BB55E2" w:rsidR="006D1B27" w:rsidRPr="00911A3D" w:rsidRDefault="006D1B27" w:rsidP="00911A3D">
      <w:pPr>
        <w:pStyle w:val="Code"/>
      </w:pPr>
      <w:r>
        <w:rPr>
          <w:rStyle w:val="CodeChar"/>
          <w:b/>
        </w:rPr>
        <w:t xml:space="preserve">HINT: </w:t>
      </w:r>
      <w:r w:rsidR="005464BA">
        <w:rPr>
          <w:lang w:val="en-GB"/>
        </w:rPr>
        <w:t xml:space="preserve">Route’s </w:t>
      </w:r>
      <w:r w:rsidR="005464BA">
        <w:rPr>
          <w:rFonts w:asciiTheme="minorHAnsi" w:hAnsiTheme="minorHAnsi"/>
          <w:b w:val="0"/>
          <w:lang w:val="en-GB"/>
        </w:rPr>
        <w:t xml:space="preserve">constructor will be expecting as the last parameter </w:t>
      </w:r>
      <w:r w:rsidR="005464BA">
        <w:rPr>
          <w:rStyle w:val="CodeChar"/>
          <w:b/>
        </w:rPr>
        <w:t>route</w:t>
      </w:r>
      <w:r w:rsidR="005464BA" w:rsidRPr="00FD6223">
        <w:rPr>
          <w:rStyle w:val="CodeChar"/>
          <w:b/>
        </w:rPr>
        <w:t>Id</w:t>
      </w:r>
      <w:r w:rsidR="005464BA">
        <w:rPr>
          <w:rStyle w:val="CodeChar"/>
          <w:b/>
        </w:rPr>
        <w:t>.</w:t>
      </w:r>
      <w:r w:rsidR="005464BA">
        <w:rPr>
          <w:rFonts w:asciiTheme="minorHAnsi" w:hAnsiTheme="minorHAnsi"/>
          <w:b w:val="0"/>
          <w:lang w:val="en-GB"/>
        </w:rPr>
        <w:t xml:space="preserve">So it should be created by taking the count of already added routes in the </w:t>
      </w:r>
      <w:r w:rsidR="005464BA">
        <w:rPr>
          <w:rFonts w:eastAsia="Calibri" w:cs="Arial"/>
        </w:rPr>
        <w:t>Route</w:t>
      </w:r>
      <w:r w:rsidR="005464BA" w:rsidRPr="00FD6223">
        <w:rPr>
          <w:rFonts w:eastAsia="Calibri" w:cs="Arial"/>
        </w:rPr>
        <w:t>Repository</w:t>
      </w:r>
      <w:r w:rsidR="005464BA">
        <w:rPr>
          <w:rFonts w:asciiTheme="minorHAnsi" w:hAnsiTheme="minorHAnsi"/>
          <w:b w:val="0"/>
          <w:lang w:val="en-GB"/>
        </w:rPr>
        <w:t xml:space="preserve"> </w:t>
      </w:r>
      <w:r w:rsidR="005464BA" w:rsidRPr="005464BA">
        <w:rPr>
          <w:rFonts w:asciiTheme="minorHAnsi" w:hAnsiTheme="minorHAnsi"/>
          <w:lang w:val="en-GB"/>
        </w:rPr>
        <w:t>+ 1</w:t>
      </w:r>
      <w:r w:rsidR="005464BA">
        <w:rPr>
          <w:rFonts w:asciiTheme="minorHAnsi" w:hAnsiTheme="minorHAnsi"/>
          <w:b w:val="0"/>
          <w:lang w:val="en-GB"/>
        </w:rPr>
        <w:t>.</w:t>
      </w:r>
    </w:p>
    <w:p w14:paraId="2EFF1F8B" w14:textId="654D9A3B" w:rsidR="00911A3D" w:rsidRP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 w:rsidR="009200D2"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="009200D2" w:rsidRPr="009200D2">
        <w:rPr>
          <w:rStyle w:val="CodeChar"/>
          <w:b/>
        </w:rPr>
        <w:t>startPoint</w:t>
      </w:r>
      <w:r w:rsidR="009200D2">
        <w:rPr>
          <w:rFonts w:asciiTheme="minorHAnsi" w:hAnsiTheme="minorHAnsi"/>
          <w:b w:val="0"/>
          <w:lang w:val="en-GB"/>
        </w:rPr>
        <w:t>,</w:t>
      </w:r>
      <w:r>
        <w:rPr>
          <w:rFonts w:asciiTheme="minorHAnsi" w:hAnsiTheme="minorHAnsi"/>
          <w:b w:val="0"/>
          <w:lang w:val="en-GB"/>
        </w:rPr>
        <w:t xml:space="preserve"> </w:t>
      </w:r>
      <w:r w:rsidR="009200D2" w:rsidRPr="009200D2">
        <w:rPr>
          <w:rStyle w:val="CodeChar"/>
          <w:b/>
        </w:rPr>
        <w:t>endPoint</w:t>
      </w:r>
      <w:r w:rsidR="009200D2">
        <w:rPr>
          <w:rFonts w:asciiTheme="minorHAnsi" w:hAnsiTheme="minorHAnsi"/>
          <w:b w:val="0"/>
          <w:lang w:val="en-GB"/>
        </w:rPr>
        <w:t xml:space="preserve"> and </w:t>
      </w:r>
      <w:r w:rsidR="009200D2" w:rsidRPr="009200D2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9200D2"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 w:rsidR="009200D2"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9200D2">
        <w:rPr>
          <w:rStyle w:val="CodeChar"/>
          <w:b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9200D2" w:rsidRPr="00287676">
        <w:rPr>
          <w:rStyle w:val="HeaderChar"/>
        </w:rPr>
        <w:t>{</w:t>
      </w:r>
      <w:r w:rsidR="009200D2">
        <w:rPr>
          <w:rStyle w:val="HeaderChar"/>
        </w:rPr>
        <w:t>length</w:t>
      </w:r>
      <w:r w:rsidR="009200D2"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km is already added in our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platform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.</w:t>
      </w:r>
      <w:r w:rsidRPr="00183FCF">
        <w:rPr>
          <w:lang w:val="en-GB"/>
        </w:rPr>
        <w:t>"</w:t>
      </w:r>
    </w:p>
    <w:p w14:paraId="6D22B999" w14:textId="6F5BA33A" w:rsidR="009200D2" w:rsidRPr="006D1B27" w:rsidRDefault="009200D2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Pr="009200D2">
        <w:rPr>
          <w:rStyle w:val="CodeChar"/>
          <w:b/>
        </w:rPr>
        <w:t>startPoint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9200D2">
        <w:rPr>
          <w:rStyle w:val="CodeChar"/>
          <w:b/>
        </w:rPr>
        <w:t>endPoint</w:t>
      </w:r>
      <w:r>
        <w:rPr>
          <w:rFonts w:asciiTheme="minorHAnsi" w:hAnsiTheme="minorHAnsi"/>
          <w:b w:val="0"/>
          <w:lang w:val="en-GB"/>
        </w:rPr>
        <w:t xml:space="preserve"> and </w:t>
      </w:r>
      <w:r w:rsidR="006D1B27">
        <w:rPr>
          <w:rStyle w:val="CodeChar"/>
          <w:b/>
        </w:rPr>
        <w:t>Route.L</w:t>
      </w:r>
      <w:r w:rsidRPr="009200D2">
        <w:rPr>
          <w:rStyle w:val="CodeChar"/>
          <w:b/>
        </w:rPr>
        <w:t>ength</w:t>
      </w:r>
      <w:r w:rsidR="006D1B27">
        <w:rPr>
          <w:rFonts w:asciiTheme="minorHAnsi" w:hAnsiTheme="minorHAnsi"/>
          <w:b w:val="0"/>
          <w:lang w:val="en-GB"/>
        </w:rPr>
        <w:t xml:space="preserve"> is less than the given </w:t>
      </w:r>
      <w:r w:rsidR="006D1B27" w:rsidRPr="006D1B27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C84B93">
        <w:rPr>
          <w:rFonts w:ascii="Cascadia Mono" w:hAnsi="Cascadia Mono" w:cs="Cascadia Mono"/>
          <w:b w:val="0"/>
          <w:color w:val="A31515"/>
          <w:sz w:val="19"/>
          <w:szCs w:val="19"/>
        </w:rPr>
        <w:t>shorter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route i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s already added in our platform.</w:t>
      </w:r>
      <w:r w:rsidRPr="00183FCF">
        <w:rPr>
          <w:lang w:val="en-GB"/>
        </w:rPr>
        <w:t>"</w:t>
      </w:r>
    </w:p>
    <w:p w14:paraId="2FE0FC04" w14:textId="77777777" w:rsidR="006D1B27" w:rsidRPr="006D1B27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above case is not reached, create a new </w:t>
      </w:r>
      <w:r w:rsidR="006D1B27">
        <w:rPr>
          <w:rStyle w:val="CodeChar"/>
          <w:b/>
        </w:rPr>
        <w:t>Route</w:t>
      </w:r>
      <w:r>
        <w:rPr>
          <w:rStyle w:val="CodeChar"/>
          <w:b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6D1B27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</w:t>
      </w:r>
    </w:p>
    <w:p w14:paraId="36F92C2C" w14:textId="271C74EC" w:rsidR="006D1B27" w:rsidRPr="006D1B27" w:rsidRDefault="006D1B27" w:rsidP="006D1B27">
      <w:pPr>
        <w:pStyle w:val="Code"/>
        <w:numPr>
          <w:ilvl w:val="1"/>
          <w:numId w:val="18"/>
        </w:numPr>
        <w:rPr>
          <w:rStyle w:val="CodeChar"/>
          <w:b/>
        </w:rPr>
      </w:pPr>
      <w:r w:rsidRPr="006D1B27">
        <w:rPr>
          <w:rFonts w:asciiTheme="minorHAnsi" w:hAnsiTheme="minorHAnsi"/>
          <w:b w:val="0"/>
          <w:lang w:val="en-GB"/>
        </w:rPr>
        <w:lastRenderedPageBreak/>
        <w:t xml:space="preserve">If there is already added </w:t>
      </w:r>
      <w:r w:rsidRPr="006D1B27">
        <w:rPr>
          <w:rStyle w:val="CodeChar"/>
          <w:b/>
        </w:rPr>
        <w:t>Route</w:t>
      </w:r>
      <w:r w:rsidRPr="006D1B27">
        <w:rPr>
          <w:rFonts w:asciiTheme="minorHAnsi" w:hAnsiTheme="minorHAnsi"/>
          <w:b w:val="0"/>
          <w:lang w:val="en-GB"/>
        </w:rPr>
        <w:t xml:space="preserve"> with the given </w:t>
      </w:r>
      <w:r w:rsidRPr="006D1B27">
        <w:rPr>
          <w:rStyle w:val="CodeChar"/>
          <w:b/>
        </w:rPr>
        <w:t>startPoint</w:t>
      </w:r>
      <w:r w:rsidRPr="006D1B27">
        <w:rPr>
          <w:rFonts w:asciiTheme="minorHAnsi" w:hAnsiTheme="minorHAnsi"/>
          <w:b w:val="0"/>
          <w:lang w:val="en-GB"/>
        </w:rPr>
        <w:t xml:space="preserve">, </w:t>
      </w:r>
      <w:r w:rsidRPr="006D1B27">
        <w:rPr>
          <w:rStyle w:val="CodeChar"/>
          <w:b/>
        </w:rPr>
        <w:t>endPoint</w:t>
      </w:r>
      <w:r w:rsidRPr="006D1B27">
        <w:rPr>
          <w:rFonts w:asciiTheme="minorHAnsi" w:hAnsiTheme="minorHAnsi"/>
          <w:b w:val="0"/>
          <w:lang w:val="en-GB"/>
        </w:rPr>
        <w:t xml:space="preserve"> and greater </w:t>
      </w:r>
      <w:r w:rsidRPr="006D1B27">
        <w:rPr>
          <w:rStyle w:val="CodeChar"/>
          <w:b/>
        </w:rPr>
        <w:t>Length,</w:t>
      </w:r>
      <w:r>
        <w:rPr>
          <w:rStyle w:val="CodeChar"/>
          <w:b/>
        </w:rPr>
        <w:t xml:space="preserve"> </w:t>
      </w:r>
      <w:r w:rsidR="00C25920">
        <w:rPr>
          <w:rFonts w:asciiTheme="minorHAnsi" w:hAnsiTheme="minorHAnsi"/>
          <w:lang w:val="en-GB"/>
        </w:rPr>
        <w:t>lock the longer</w:t>
      </w:r>
      <w:r w:rsidR="00E5124D">
        <w:rPr>
          <w:rFonts w:asciiTheme="minorHAnsi" w:hAnsiTheme="minorHAnsi"/>
          <w:lang w:val="en-GB"/>
        </w:rPr>
        <w:t xml:space="preserve"> </w:t>
      </w:r>
      <w:r w:rsidR="00E5124D" w:rsidRPr="00E5124D">
        <w:rPr>
          <w:rStyle w:val="HeaderChar"/>
        </w:rPr>
        <w:t>Route</w:t>
      </w:r>
      <w:r>
        <w:rPr>
          <w:rStyle w:val="CodeChar"/>
          <w:b/>
        </w:rPr>
        <w:t>.</w:t>
      </w:r>
      <w:r w:rsidRPr="006D1B27">
        <w:rPr>
          <w:rStyle w:val="CodeChar"/>
          <w:b/>
        </w:rPr>
        <w:t xml:space="preserve"> </w:t>
      </w:r>
    </w:p>
    <w:p w14:paraId="2D46DC84" w14:textId="7A46D572" w:rsidR="00356C85" w:rsidRPr="00356C85" w:rsidRDefault="00911A3D" w:rsidP="006D1B27">
      <w:pPr>
        <w:pStyle w:val="Code"/>
        <w:numPr>
          <w:ilvl w:val="1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="006D1B27" w:rsidRPr="00183FCF">
        <w:rPr>
          <w:lang w:val="en-GB"/>
        </w:rPr>
        <w:t>"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startPoint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endPoint</w:t>
      </w:r>
      <w:r w:rsidR="006D1B27"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length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km is </w:t>
      </w:r>
      <w:r w:rsidR="00242693">
        <w:rPr>
          <w:rFonts w:ascii="Cascadia Mono" w:hAnsi="Cascadia Mono" w:cs="Cascadia Mono"/>
          <w:b w:val="0"/>
          <w:color w:val="A31515"/>
          <w:sz w:val="19"/>
          <w:szCs w:val="19"/>
        </w:rPr>
        <w:t>unlocked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our platform.</w:t>
      </w:r>
      <w:r w:rsidR="006D1B27" w:rsidRPr="00183FCF">
        <w:rPr>
          <w:lang w:val="en-GB"/>
        </w:rPr>
        <w:t>"</w:t>
      </w:r>
      <w:r w:rsidR="00EB74E8" w:rsidRPr="001139EC">
        <w:t xml:space="preserve"> </w:t>
      </w:r>
    </w:p>
    <w:p w14:paraId="23509117" w14:textId="7A35CA5A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MakeTrip</w:t>
      </w:r>
      <w:r w:rsidR="00112DA2">
        <w:rPr>
          <w:noProof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5AE846FE" w:rsidR="00352019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drivingLicenseNumb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>
        <w:rPr>
          <w:rStyle w:val="CodeChar"/>
          <w:lang w:val="en-GB"/>
        </w:rPr>
        <w:t>string</w:t>
      </w:r>
    </w:p>
    <w:p w14:paraId="47448D4C" w14:textId="16AA85A0" w:rsidR="00911A3D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licensePlateNumber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–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7410CBBD" w14:textId="5ED2E7DC" w:rsidR="006D1B27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 xml:space="preserve">routeId </w:t>
      </w:r>
      <w:r w:rsidR="005464BA">
        <w:rPr>
          <w:rStyle w:val="CodeChar"/>
          <w:lang w:val="en-GB"/>
        </w:rPr>
        <w:t>–</w:t>
      </w:r>
      <w:r>
        <w:rPr>
          <w:rStyle w:val="CodeChar"/>
          <w:lang w:val="en-GB"/>
        </w:rPr>
        <w:t xml:space="preserve"> string</w:t>
      </w:r>
    </w:p>
    <w:p w14:paraId="17DABEB5" w14:textId="55B5FEAA" w:rsidR="005464BA" w:rsidRPr="00183FCF" w:rsidRDefault="005464BA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isAccidentHappened - bool</w:t>
      </w:r>
    </w:p>
    <w:p w14:paraId="2B09C65F" w14:textId="24E181B9" w:rsidR="005464BA" w:rsidRPr="005464BA" w:rsidRDefault="005464BA" w:rsidP="005464BA">
      <w:pPr>
        <w:keepNext/>
        <w:keepLines/>
        <w:spacing w:after="0"/>
        <w:outlineLvl w:val="4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Constraints</w:t>
      </w:r>
    </w:p>
    <w:p w14:paraId="310BE3FC" w14:textId="77777777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user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drivingLicens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UserRepository</w:t>
      </w:r>
      <w:r w:rsidRPr="005464BA">
        <w:t>.</w:t>
      </w:r>
    </w:p>
    <w:p w14:paraId="56D32EA2" w14:textId="78BFE252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vehicle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licensePlat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VehicleRepository</w:t>
      </w:r>
      <w:r w:rsidRPr="005464BA">
        <w:t>.</w:t>
      </w:r>
    </w:p>
    <w:p w14:paraId="4F4BE016" w14:textId="39BB0AC4" w:rsidR="005464BA" w:rsidRPr="00E41A89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route with the corresponding</w:t>
      </w:r>
      <w:r>
        <w:t xml:space="preserve"> </w:t>
      </w:r>
      <w:r w:rsidRPr="005464BA">
        <w:rPr>
          <w:rFonts w:ascii="Consolas" w:hAnsi="Consolas" w:cstheme="minorHAnsi"/>
          <w:b/>
          <w:bCs/>
          <w:noProof/>
        </w:rPr>
        <w:t>routeId</w:t>
      </w:r>
      <w: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RouteRepository</w:t>
      </w:r>
      <w:r>
        <w:rPr>
          <w:b/>
        </w:rPr>
        <w:t>.</w:t>
      </w:r>
    </w:p>
    <w:p w14:paraId="0D3C7792" w14:textId="7FD91F52" w:rsidR="00E41A89" w:rsidRPr="005464BA" w:rsidRDefault="00E41A89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00757CF6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6478E15" w14:textId="21869A16" w:rsidR="00911A3D" w:rsidRPr="005464BA" w:rsidRDefault="00987EAC" w:rsidP="005464BA">
      <w:pPr>
        <w:pStyle w:val="Code"/>
      </w:pPr>
      <w:r>
        <w:rPr>
          <w:rFonts w:asciiTheme="minorHAnsi" w:hAnsiTheme="minorHAnsi"/>
          <w:b w:val="0"/>
          <w:noProof w:val="0"/>
        </w:rPr>
        <w:t xml:space="preserve">A user with the given </w:t>
      </w:r>
      <w:r w:rsidRPr="00987EAC">
        <w:rPr>
          <w:lang w:val="en-GB"/>
        </w:rPr>
        <w:t>drivingLicenseNumber</w:t>
      </w:r>
      <w:r w:rsidR="005464BA" w:rsidRPr="005464BA">
        <w:rPr>
          <w:rFonts w:asciiTheme="minorHAnsi" w:hAnsiTheme="minorHAnsi"/>
          <w:b w:val="0"/>
          <w:noProof w:val="0"/>
        </w:rPr>
        <w:t xml:space="preserve"> will </w:t>
      </w:r>
      <w:r>
        <w:rPr>
          <w:rFonts w:asciiTheme="minorHAnsi" w:hAnsiTheme="minorHAnsi"/>
          <w:b w:val="0"/>
          <w:noProof w:val="0"/>
        </w:rPr>
        <w:t>take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 w:rsidR="005464BA">
        <w:rPr>
          <w:rFonts w:asciiTheme="minorHAnsi" w:hAnsiTheme="minorHAnsi"/>
          <w:b w:val="0"/>
          <w:noProof w:val="0"/>
        </w:rPr>
        <w:t xml:space="preserve">a </w:t>
      </w:r>
      <w:r>
        <w:rPr>
          <w:rFonts w:asciiTheme="minorHAnsi" w:hAnsiTheme="minorHAnsi"/>
          <w:b w:val="0"/>
          <w:noProof w:val="0"/>
        </w:rPr>
        <w:t xml:space="preserve">trip on the route with the given </w:t>
      </w:r>
      <w:r w:rsidRPr="00987EAC">
        <w:rPr>
          <w:lang w:val="en-GB"/>
        </w:rPr>
        <w:t>routeId</w:t>
      </w:r>
      <w:r>
        <w:rPr>
          <w:rFonts w:asciiTheme="minorHAnsi" w:hAnsiTheme="minorHAnsi"/>
          <w:b w:val="0"/>
          <w:noProof w:val="0"/>
        </w:rPr>
        <w:t xml:space="preserve">, </w:t>
      </w:r>
      <w:r w:rsidR="005464BA" w:rsidRPr="005464BA">
        <w:rPr>
          <w:rFonts w:asciiTheme="minorHAnsi" w:hAnsiTheme="minorHAnsi"/>
          <w:b w:val="0"/>
          <w:noProof w:val="0"/>
        </w:rPr>
        <w:t xml:space="preserve">with the </w:t>
      </w:r>
      <w:r>
        <w:rPr>
          <w:rFonts w:asciiTheme="minorHAnsi" w:hAnsiTheme="minorHAnsi"/>
          <w:b w:val="0"/>
          <w:noProof w:val="0"/>
        </w:rPr>
        <w:t>vehicle with the given</w:t>
      </w:r>
      <w:r w:rsidR="005464BA">
        <w:rPr>
          <w:rFonts w:asciiTheme="minorHAnsi" w:hAnsiTheme="minorHAnsi"/>
          <w:noProof w:val="0"/>
        </w:rPr>
        <w:t xml:space="preserve"> </w:t>
      </w:r>
      <w:r w:rsidRPr="00987EAC">
        <w:rPr>
          <w:lang w:val="en-GB"/>
        </w:rPr>
        <w:t>licensePlateNumber</w:t>
      </w:r>
      <w:r>
        <w:rPr>
          <w:rFonts w:asciiTheme="minorHAnsi" w:hAnsiTheme="minorHAnsi"/>
          <w:b w:val="0"/>
          <w:noProof w:val="0"/>
        </w:rPr>
        <w:t>:</w:t>
      </w:r>
    </w:p>
    <w:p w14:paraId="58707BFA" w14:textId="027FF574" w:rsidR="005E45AA" w:rsidRPr="005E45AA" w:rsidRDefault="005E45AA" w:rsidP="00621BD0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 w:rsidRPr="005E45AA">
        <w:rPr>
          <w:lang w:val="en-GB"/>
        </w:rPr>
        <w:t>User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rPr>
          <w:lang w:val="en-GB"/>
        </w:rPr>
        <w:t>drivingLicenseNumber</w:t>
      </w:r>
      <w:r>
        <w:rPr>
          <w:rFonts w:asciiTheme="minorHAnsi" w:hAnsiTheme="minorHAnsi"/>
          <w:b w:val="0"/>
          <w:noProof w:val="0"/>
        </w:rPr>
        <w:t xml:space="preserve"> is blocked (</w:t>
      </w:r>
      <w:r w:rsidRPr="005E45AA">
        <w:rPr>
          <w:lang w:val="en-GB"/>
        </w:rPr>
        <w:t>User.IsBlocked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User </w:t>
      </w:r>
      <w:r w:rsidRPr="00287676">
        <w:rPr>
          <w:rStyle w:val="HeaderChar"/>
        </w:rPr>
        <w:t>{</w:t>
      </w:r>
      <w:r w:rsidRPr="005E45AA">
        <w:rPr>
          <w:lang w:val="en-GB"/>
        </w:rPr>
        <w:t>drivingLicens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blocked in the platform! Trip is not allowed.</w:t>
      </w:r>
      <w:r w:rsidRPr="00183FCF">
        <w:rPr>
          <w:lang w:val="en-GB"/>
        </w:rPr>
        <w:t>"</w:t>
      </w:r>
    </w:p>
    <w:p w14:paraId="0E649885" w14:textId="2818F03C" w:rsidR="005E45AA" w:rsidRPr="005E45AA" w:rsidRDefault="005E45AA" w:rsidP="005E45AA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Vehicl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t>licensePlateNumber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damaged (</w:t>
      </w:r>
      <w:r>
        <w:rPr>
          <w:lang w:val="en-GB"/>
        </w:rPr>
        <w:t>Vehicle</w:t>
      </w:r>
      <w:r w:rsidRPr="005E45AA">
        <w:rPr>
          <w:lang w:val="en-GB"/>
        </w:rPr>
        <w:t>.Is</w:t>
      </w:r>
      <w:r>
        <w:rPr>
          <w:lang w:val="en-GB"/>
        </w:rPr>
        <w:t>Damag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Vehicle </w:t>
      </w:r>
      <w:r w:rsidRPr="00287676">
        <w:rPr>
          <w:rStyle w:val="HeaderChar"/>
        </w:rPr>
        <w:t>{</w:t>
      </w:r>
      <w:r w:rsidRPr="005E45AA">
        <w:t>licensePlat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damaged! Trip is not allowed.</w:t>
      </w:r>
      <w:r w:rsidRPr="00183FCF">
        <w:rPr>
          <w:lang w:val="en-GB"/>
        </w:rPr>
        <w:t>"</w:t>
      </w:r>
    </w:p>
    <w:p w14:paraId="210178B1" w14:textId="70D16378" w:rsidR="00435AEC" w:rsidRPr="00435AEC" w:rsidRDefault="00435AEC" w:rsidP="00435AE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Rout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>
        <w:t>routeId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locked (</w:t>
      </w:r>
      <w:r>
        <w:rPr>
          <w:lang w:val="en-GB"/>
        </w:rPr>
        <w:t>Route</w:t>
      </w:r>
      <w:r w:rsidRPr="005E45AA">
        <w:rPr>
          <w:lang w:val="en-GB"/>
        </w:rPr>
        <w:t>.</w:t>
      </w:r>
      <w:r>
        <w:rPr>
          <w:lang w:val="en-GB"/>
        </w:rPr>
        <w:t>IsLock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Route </w:t>
      </w:r>
      <w:r w:rsidRPr="00287676">
        <w:rPr>
          <w:rStyle w:val="HeaderChar"/>
        </w:rPr>
        <w:t>{</w:t>
      </w:r>
      <w:r>
        <w:t>routeId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 w:rsidR="006158B8">
        <w:rPr>
          <w:rFonts w:ascii="Cascadia Mono" w:hAnsi="Cascadia Mono" w:cs="Cascadia Mono"/>
          <w:b w:val="0"/>
          <w:color w:val="A31515"/>
          <w:sz w:val="19"/>
          <w:szCs w:val="19"/>
        </w:rPr>
        <w:t>is l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ocked! Trip is not allowed.</w:t>
      </w:r>
      <w:r w:rsidRPr="00183FCF">
        <w:rPr>
          <w:lang w:val="en-GB"/>
        </w:rPr>
        <w:t>"</w:t>
      </w:r>
    </w:p>
    <w:p w14:paraId="2E54A188" w14:textId="1AAAB027" w:rsidR="00621BD0" w:rsidRPr="00987EAC" w:rsidRDefault="00987EAC" w:rsidP="00621BD0">
      <w:pPr>
        <w:pStyle w:val="Code"/>
        <w:numPr>
          <w:ilvl w:val="0"/>
          <w:numId w:val="20"/>
        </w:numPr>
      </w:pPr>
      <w:r w:rsidRPr="00987EAC">
        <w:rPr>
          <w:rFonts w:asciiTheme="minorHAnsi" w:hAnsiTheme="minorHAnsi"/>
          <w:b w:val="0"/>
          <w:noProof w:val="0"/>
        </w:rPr>
        <w:t xml:space="preserve">Drive </w:t>
      </w:r>
      <w:r>
        <w:rPr>
          <w:rFonts w:asciiTheme="minorHAnsi" w:hAnsiTheme="minorHAnsi"/>
          <w:b w:val="0"/>
          <w:noProof w:val="0"/>
        </w:rPr>
        <w:t>the specific vehicle on the specific route</w:t>
      </w:r>
      <w:r w:rsidR="007544CD">
        <w:rPr>
          <w:rFonts w:asciiTheme="minorHAnsi" w:hAnsiTheme="minorHAnsi"/>
          <w:b w:val="0"/>
          <w:noProof w:val="0"/>
        </w:rPr>
        <w:t xml:space="preserve"> (Use the </w:t>
      </w:r>
      <w:r w:rsidR="007544CD" w:rsidRPr="007544CD">
        <w:t>Vehicle.Drive(</w:t>
      </w:r>
      <w:r w:rsidR="007544CD">
        <w:t>route.Length</w:t>
      </w:r>
      <w:r w:rsidR="007544CD" w:rsidRPr="007544CD">
        <w:t>)</w:t>
      </w:r>
      <w:r w:rsidR="007544CD">
        <w:rPr>
          <w:rFonts w:asciiTheme="minorHAnsi" w:hAnsiTheme="minorHAnsi"/>
          <w:b w:val="0"/>
          <w:noProof w:val="0"/>
        </w:rPr>
        <w:t xml:space="preserve"> method)</w:t>
      </w:r>
      <w:r>
        <w:rPr>
          <w:rFonts w:asciiTheme="minorHAnsi" w:hAnsiTheme="minorHAnsi"/>
          <w:b w:val="0"/>
          <w:noProof w:val="0"/>
        </w:rPr>
        <w:t xml:space="preserve">. The trip should take effect to the </w:t>
      </w:r>
      <w:r w:rsidRPr="00987EAC">
        <w:t>BatteryLevel</w:t>
      </w:r>
      <w:r>
        <w:rPr>
          <w:rFonts w:asciiTheme="minorHAnsi" w:hAnsiTheme="minorHAnsi"/>
          <w:b w:val="0"/>
          <w:noProof w:val="0"/>
        </w:rPr>
        <w:t xml:space="preserve"> of the vehicle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149D3497" w14:textId="2076FCFE" w:rsidR="00911A3D" w:rsidRPr="00911A3D" w:rsidRDefault="00987EAC" w:rsidP="00987EA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value of the parameter </w:t>
      </w:r>
      <w:r>
        <w:rPr>
          <w:rStyle w:val="CodeChar"/>
          <w:b/>
          <w:lang w:val="en-GB"/>
        </w:rPr>
        <w:t>i</w:t>
      </w:r>
      <w:r w:rsidRPr="00987EAC">
        <w:rPr>
          <w:rStyle w:val="CodeChar"/>
          <w:b/>
          <w:lang w:val="en-GB"/>
        </w:rPr>
        <w:t>sAccidentHappened</w:t>
      </w:r>
      <w:r>
        <w:rPr>
          <w:rFonts w:asciiTheme="minorHAnsi" w:hAnsiTheme="minorHAnsi"/>
          <w:b w:val="0"/>
          <w:noProof w:val="0"/>
        </w:rPr>
        <w:t xml:space="preserve"> is </w:t>
      </w:r>
      <w:r w:rsidRPr="00987EAC">
        <w:rPr>
          <w:rStyle w:val="CodeChar"/>
          <w:b/>
          <w:lang w:val="en-GB"/>
        </w:rPr>
        <w:t>true</w:t>
      </w:r>
      <w:r>
        <w:rPr>
          <w:rFonts w:asciiTheme="minorHAnsi" w:hAnsiTheme="minorHAnsi"/>
          <w:b w:val="0"/>
          <w:noProof w:val="0"/>
        </w:rPr>
        <w:t>,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he </w:t>
      </w:r>
      <w:r w:rsidRPr="00987EAC">
        <w:rPr>
          <w:rStyle w:val="CodeChar"/>
          <w:b/>
          <w:lang w:val="en-GB"/>
        </w:rPr>
        <w:t>IsDamaged</w:t>
      </w:r>
      <w:r>
        <w:rPr>
          <w:rFonts w:asciiTheme="minorHAnsi" w:hAnsiTheme="minorHAnsi"/>
          <w:b w:val="0"/>
          <w:noProof w:val="0"/>
        </w:rPr>
        <w:t xml:space="preserve"> status of the vehicle should be changed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o </w:t>
      </w:r>
      <w:r w:rsidRPr="00987EAC">
        <w:rPr>
          <w:rStyle w:val="CodeChar"/>
          <w:b/>
          <w:lang w:val="en-GB"/>
        </w:rPr>
        <w:t>true</w:t>
      </w:r>
      <w:r w:rsidR="005464BA">
        <w:rPr>
          <w:rFonts w:asciiTheme="minorHAnsi" w:hAnsiTheme="minorHAnsi"/>
          <w:b w:val="0"/>
          <w:noProof w:val="0"/>
        </w:rPr>
        <w:t>.</w:t>
      </w:r>
      <w:r w:rsidR="00621BD0">
        <w:rPr>
          <w:rFonts w:asciiTheme="minorHAnsi" w:hAnsiTheme="minorHAnsi"/>
          <w:b w:val="0"/>
          <w:noProof w:val="0"/>
        </w:rPr>
        <w:t xml:space="preserve"> The </w:t>
      </w:r>
      <w:r w:rsidR="00621BD0" w:rsidRPr="00621BD0">
        <w:rPr>
          <w:rStyle w:val="CodeChar"/>
          <w:b/>
          <w:lang w:val="en-GB"/>
        </w:rPr>
        <w:t>Rating</w:t>
      </w:r>
      <w:r w:rsidR="00621BD0">
        <w:rPr>
          <w:rFonts w:asciiTheme="minorHAnsi" w:hAnsiTheme="minorHAnsi"/>
          <w:b w:val="0"/>
          <w:noProof w:val="0"/>
        </w:rPr>
        <w:t xml:space="preserve"> of the </w:t>
      </w:r>
      <w:r w:rsidR="00621BD0" w:rsidRPr="00621BD0">
        <w:rPr>
          <w:rStyle w:val="CodeChar"/>
          <w:b/>
          <w:lang w:val="en-GB"/>
        </w:rPr>
        <w:t>User</w:t>
      </w:r>
      <w:r w:rsidR="00621BD0">
        <w:rPr>
          <w:rFonts w:asciiTheme="minorHAnsi" w:hAnsiTheme="minorHAnsi"/>
          <w:b w:val="0"/>
          <w:noProof w:val="0"/>
        </w:rPr>
        <w:t xml:space="preserve"> who has rented the </w:t>
      </w:r>
      <w:r w:rsidR="00621BD0" w:rsidRPr="00621BD0">
        <w:rPr>
          <w:rStyle w:val="CodeChar"/>
          <w:b/>
          <w:lang w:val="en-GB"/>
        </w:rPr>
        <w:t>Vehicle</w:t>
      </w:r>
      <w:r w:rsidR="00621BD0">
        <w:rPr>
          <w:rFonts w:asciiTheme="minorHAnsi" w:hAnsiTheme="minorHAnsi"/>
          <w:b w:val="0"/>
          <w:noProof w:val="0"/>
        </w:rPr>
        <w:t xml:space="preserve"> should be </w:t>
      </w:r>
      <w:r w:rsidR="00621BD0" w:rsidRPr="00621BD0">
        <w:rPr>
          <w:rFonts w:asciiTheme="minorHAnsi" w:hAnsiTheme="minorHAnsi"/>
          <w:noProof w:val="0"/>
        </w:rPr>
        <w:t>decreased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52C93EC7" w14:textId="25F0389F" w:rsidR="00D90648" w:rsidRPr="00D90648" w:rsidRDefault="00621BD0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Else </w:t>
      </w:r>
      <w:r w:rsidRPr="00621BD0">
        <w:rPr>
          <w:rFonts w:asciiTheme="minorHAnsi" w:hAnsiTheme="minorHAnsi"/>
          <w:lang w:val="en-GB"/>
        </w:rPr>
        <w:t>increase</w:t>
      </w:r>
      <w:r>
        <w:rPr>
          <w:rFonts w:asciiTheme="minorHAnsi" w:hAnsiTheme="minorHAnsi"/>
          <w:b w:val="0"/>
          <w:lang w:val="en-GB"/>
        </w:rPr>
        <w:t xml:space="preserve"> the </w:t>
      </w:r>
      <w:r w:rsidRPr="00621BD0">
        <w:rPr>
          <w:rStyle w:val="CodeChar"/>
          <w:b/>
        </w:rPr>
        <w:t>User’s Rating</w:t>
      </w:r>
    </w:p>
    <w:p w14:paraId="249D418A" w14:textId="68B2ED56" w:rsidR="00352019" w:rsidRPr="00DA132C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>
        <w:rPr>
          <w:rFonts w:asciiTheme="minorHAnsi" w:hAnsiTheme="minorHAnsi"/>
          <w:b w:val="0"/>
          <w:lang w:val="en-GB"/>
        </w:rPr>
        <w:t>R</w:t>
      </w:r>
      <w:r w:rsidR="00911A3D">
        <w:rPr>
          <w:rFonts w:asciiTheme="minorHAnsi" w:hAnsiTheme="minorHAnsi"/>
          <w:b w:val="0"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"{Brand} {Model}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License plate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LicensePlateNumber}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Battery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BatteryLevel}</w:t>
      </w:r>
      <w:r w:rsidR="00D90648"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>%</w:t>
      </w:r>
      <w:r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Status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OK/damaged</w:t>
      </w:r>
      <w:r w:rsidRPr="00DA132C">
        <w:rPr>
          <w:rStyle w:val="HeaderChar"/>
        </w:rPr>
        <w:t>"</w:t>
      </w:r>
    </w:p>
    <w:p w14:paraId="7524AE6A" w14:textId="6B773728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epairVehicles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36C38C0" w14:textId="22FE67C9" w:rsidR="00352019" w:rsidRPr="00DA132C" w:rsidRDefault="00DA132C" w:rsidP="00DA132C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7544CD">
        <w:rPr>
          <w:rStyle w:val="CodeChar"/>
          <w:u w:val="dotted"/>
          <w:lang w:val="en-GB"/>
        </w:rPr>
        <w:t>count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int</w:t>
      </w:r>
    </w:p>
    <w:p w14:paraId="2B4F4946" w14:textId="77777777" w:rsidR="00911A3D" w:rsidRPr="0025319F" w:rsidRDefault="00911A3D" w:rsidP="00911A3D">
      <w:pPr>
        <w:pStyle w:val="Heading5"/>
        <w:rPr>
          <w:noProof/>
        </w:rPr>
      </w:pPr>
      <w:r w:rsidRPr="00183FCF">
        <w:rPr>
          <w:noProof/>
          <w:lang w:val="en-GB"/>
        </w:rPr>
        <w:lastRenderedPageBreak/>
        <w:t>Functionality</w:t>
      </w:r>
    </w:p>
    <w:p w14:paraId="1BBAD8F9" w14:textId="093EF63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="0075203B">
        <w:rPr>
          <w:rFonts w:asciiTheme="minorHAnsi" w:hAnsiTheme="minorHAnsi"/>
          <w:b w:val="0"/>
          <w:lang w:val="en-GB"/>
        </w:rPr>
        <w:t xml:space="preserve">select </w:t>
      </w:r>
      <w:r w:rsidR="0075203B" w:rsidRPr="0075203B">
        <w:rPr>
          <w:rFonts w:asciiTheme="minorHAnsi" w:hAnsiTheme="minorHAnsi"/>
          <w:lang w:val="en-GB"/>
        </w:rPr>
        <w:t>only those vehicles</w:t>
      </w:r>
      <w:r w:rsidR="0075203B">
        <w:rPr>
          <w:rFonts w:asciiTheme="minorHAnsi" w:hAnsiTheme="minorHAnsi"/>
          <w:b w:val="0"/>
          <w:lang w:val="en-GB"/>
        </w:rPr>
        <w:t xml:space="preserve"> from the </w:t>
      </w:r>
      <w:r w:rsidR="0025319F">
        <w:rPr>
          <w:rStyle w:val="CodeChar"/>
          <w:b/>
        </w:rPr>
        <w:t>Vе</w:t>
      </w:r>
      <w:r w:rsidR="0075203B" w:rsidRPr="0075203B">
        <w:rPr>
          <w:rStyle w:val="CodeChar"/>
          <w:b/>
        </w:rPr>
        <w:t>hicleRepository</w:t>
      </w:r>
      <w:r w:rsidR="0075203B">
        <w:rPr>
          <w:rFonts w:asciiTheme="minorHAnsi" w:hAnsiTheme="minorHAnsi"/>
          <w:b w:val="0"/>
          <w:lang w:val="en-GB"/>
        </w:rPr>
        <w:t xml:space="preserve">, which are </w:t>
      </w:r>
      <w:r w:rsidR="0075203B" w:rsidRPr="0075203B">
        <w:rPr>
          <w:rFonts w:asciiTheme="minorHAnsi" w:hAnsiTheme="minorHAnsi"/>
          <w:lang w:val="en-GB"/>
        </w:rPr>
        <w:t>damaged</w:t>
      </w:r>
      <w:r w:rsidR="0075203B">
        <w:rPr>
          <w:rFonts w:asciiTheme="minorHAnsi" w:hAnsiTheme="minorHAnsi"/>
          <w:b w:val="0"/>
          <w:lang w:val="en-GB"/>
        </w:rPr>
        <w:t xml:space="preserve">. </w:t>
      </w:r>
      <w:r w:rsidR="0075203B" w:rsidRPr="0075203B">
        <w:rPr>
          <w:rFonts w:asciiTheme="minorHAnsi" w:hAnsiTheme="minorHAnsi"/>
          <w:lang w:val="en-GB"/>
        </w:rPr>
        <w:t>Order</w:t>
      </w:r>
      <w:r w:rsidR="0075203B">
        <w:rPr>
          <w:rFonts w:asciiTheme="minorHAnsi" w:hAnsiTheme="minorHAnsi"/>
          <w:b w:val="0"/>
          <w:lang w:val="en-GB"/>
        </w:rPr>
        <w:t xml:space="preserve"> the selected vehicles </w:t>
      </w:r>
      <w:r w:rsidR="0075203B" w:rsidRPr="0075203B">
        <w:rPr>
          <w:rFonts w:asciiTheme="minorHAnsi" w:hAnsiTheme="minorHAnsi"/>
          <w:lang w:val="en-GB"/>
        </w:rPr>
        <w:t>alphabetically by their Brand</w:t>
      </w:r>
      <w:r w:rsidR="0075203B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>the</w:t>
      </w:r>
      <w:r w:rsidR="0075203B">
        <w:rPr>
          <w:rFonts w:asciiTheme="minorHAnsi" w:hAnsiTheme="minorHAnsi"/>
          <w:b w:val="0"/>
          <w:lang w:val="en-GB"/>
        </w:rPr>
        <w:t xml:space="preserve">n </w:t>
      </w:r>
      <w:r w:rsidR="00BA3582" w:rsidRPr="0075203B">
        <w:rPr>
          <w:rFonts w:asciiTheme="minorHAnsi" w:hAnsiTheme="minorHAnsi"/>
          <w:lang w:val="en-GB"/>
        </w:rPr>
        <w:t xml:space="preserve">alphabetically by their </w:t>
      </w:r>
      <w:r w:rsidR="00BA3582">
        <w:rPr>
          <w:rFonts w:asciiTheme="minorHAnsi" w:hAnsiTheme="minorHAnsi"/>
          <w:lang w:val="en-GB"/>
        </w:rPr>
        <w:t>Model.</w:t>
      </w:r>
      <w:r w:rsidR="00BA3582">
        <w:rPr>
          <w:rFonts w:asciiTheme="minorHAnsi" w:hAnsiTheme="minorHAnsi"/>
          <w:b w:val="0"/>
          <w:lang w:val="en-GB"/>
        </w:rPr>
        <w:t xml:space="preserve"> Take the first </w:t>
      </w:r>
      <w:r w:rsidR="00BA3582" w:rsidRPr="00BA3582">
        <w:rPr>
          <w:rStyle w:val="CodeChar"/>
          <w:b/>
        </w:rPr>
        <w:t>{</w:t>
      </w:r>
      <w:r w:rsidR="00BA3582" w:rsidRPr="007544CD">
        <w:rPr>
          <w:rStyle w:val="CodeChar"/>
          <w:b/>
          <w:u w:val="dotted"/>
        </w:rPr>
        <w:t>count</w:t>
      </w:r>
      <w:r w:rsidR="00BA3582" w:rsidRPr="00BA3582">
        <w:rPr>
          <w:rStyle w:val="CodeChar"/>
          <w:b/>
        </w:rPr>
        <w:t>}</w:t>
      </w:r>
      <w:r w:rsidR="00BA3582">
        <w:rPr>
          <w:rFonts w:asciiTheme="minorHAnsi" w:hAnsiTheme="minorHAnsi"/>
          <w:b w:val="0"/>
          <w:lang w:val="en-GB"/>
        </w:rPr>
        <w:t xml:space="preserve"> vehicles</w:t>
      </w:r>
      <w:r w:rsidR="00086E64">
        <w:rPr>
          <w:rFonts w:asciiTheme="minorHAnsi" w:hAnsiTheme="minorHAnsi"/>
          <w:b w:val="0"/>
          <w:lang w:val="en-GB"/>
        </w:rPr>
        <w:t>, if there are as many damaged vehicles, else take all of the damaged vehicles.</w:t>
      </w:r>
    </w:p>
    <w:p w14:paraId="6A229A6D" w14:textId="48A766C0" w:rsidR="00911A3D" w:rsidRPr="00911A3D" w:rsidRDefault="00086E64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>Each of the chosen vehicles will be repaired (</w:t>
      </w:r>
      <w:r w:rsidRPr="00086E64">
        <w:rPr>
          <w:rFonts w:asciiTheme="minorHAnsi" w:hAnsiTheme="minorHAnsi"/>
          <w:lang w:val="en-GB"/>
        </w:rPr>
        <w:t>IsDamaged == false</w:t>
      </w:r>
      <w:r>
        <w:rPr>
          <w:rFonts w:asciiTheme="minorHAnsi" w:hAnsiTheme="minorHAnsi"/>
          <w:b w:val="0"/>
          <w:lang w:val="en-GB"/>
        </w:rPr>
        <w:t>) and recharged (</w:t>
      </w:r>
      <w:r w:rsidRPr="00086E64">
        <w:rPr>
          <w:rFonts w:asciiTheme="minorHAnsi" w:hAnsiTheme="minorHAnsi"/>
          <w:lang w:val="en-GB"/>
        </w:rPr>
        <w:t>battery level</w:t>
      </w:r>
      <w:r>
        <w:rPr>
          <w:rFonts w:asciiTheme="minorHAnsi" w:hAnsiTheme="minorHAnsi"/>
          <w:b w:val="0"/>
          <w:lang w:val="en-GB"/>
        </w:rPr>
        <w:t xml:space="preserve"> restored to </w:t>
      </w:r>
      <w:r w:rsidRPr="00086E64">
        <w:rPr>
          <w:rFonts w:asciiTheme="minorHAnsi" w:hAnsiTheme="minorHAnsi"/>
          <w:lang w:val="en-GB"/>
        </w:rPr>
        <w:t>100%</w:t>
      </w:r>
      <w:r>
        <w:rPr>
          <w:rFonts w:asciiTheme="minorHAnsi" w:hAnsiTheme="minorHAnsi"/>
          <w:b w:val="0"/>
          <w:lang w:val="en-GB"/>
        </w:rPr>
        <w:t>).</w:t>
      </w:r>
    </w:p>
    <w:p w14:paraId="441C893F" w14:textId="2BF0C64B" w:rsidR="00A31A94" w:rsidRPr="00086E64" w:rsidRDefault="00086E64" w:rsidP="00086E64">
      <w:pPr>
        <w:pStyle w:val="Code"/>
        <w:numPr>
          <w:ilvl w:val="0"/>
          <w:numId w:val="18"/>
        </w:numPr>
        <w:rPr>
          <w:rStyle w:val="tgc"/>
          <w:lang w:val="en-GB"/>
        </w:rPr>
      </w:pPr>
      <w:r w:rsidRPr="00086E64">
        <w:rPr>
          <w:rFonts w:asciiTheme="minorHAnsi" w:hAnsiTheme="minorHAnsi"/>
          <w:b w:val="0"/>
          <w:lang w:val="en-GB"/>
        </w:rPr>
        <w:t>R</w:t>
      </w:r>
      <w:r w:rsidR="00911A3D" w:rsidRPr="00086E64">
        <w:rPr>
          <w:rFonts w:asciiTheme="minorHAnsi" w:hAnsiTheme="minorHAnsi"/>
          <w:b w:val="0"/>
          <w:lang w:val="en-GB"/>
        </w:rPr>
        <w:t xml:space="preserve">eturn the following message: </w:t>
      </w:r>
      <w:r w:rsidR="00911A3D" w:rsidRPr="00086E64">
        <w:rPr>
          <w:lang w:val="en-GB"/>
        </w:rPr>
        <w:t>"</w:t>
      </w:r>
      <w:r w:rsidR="00911A3D" w:rsidRPr="00287676">
        <w:rPr>
          <w:rStyle w:val="HeaderChar"/>
        </w:rPr>
        <w:t>{</w:t>
      </w:r>
      <w:r>
        <w:rPr>
          <w:rStyle w:val="HeaderChar"/>
        </w:rPr>
        <w:t>countOfRepairedVehicles</w:t>
      </w:r>
      <w:r w:rsidR="00911A3D" w:rsidRPr="00086E64">
        <w:rPr>
          <w:rStyle w:val="CodeChar"/>
          <w:b/>
        </w:rPr>
        <w:t xml:space="preserve">}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vehicles</w:t>
      </w:r>
      <w:r>
        <w:rPr>
          <w:rStyle w:val="CodeChar"/>
          <w:b/>
        </w:rPr>
        <w:t xml:space="preserve">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are successfully repaired</w:t>
      </w:r>
      <w:r w:rsidR="00911A3D"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="00911A3D" w:rsidRPr="00086E64">
        <w:rPr>
          <w:lang w:val="en-GB"/>
        </w:rPr>
        <w:t>"</w:t>
      </w:r>
    </w:p>
    <w:p w14:paraId="6D85B199" w14:textId="5EE7B25B" w:rsidR="003B036D" w:rsidRPr="00621BD0" w:rsidRDefault="00987EAC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sers</w:t>
      </w:r>
      <w:r w:rsidR="00911A3D">
        <w:rPr>
          <w:noProof/>
          <w:lang w:val="en-GB"/>
        </w:rPr>
        <w:t>Report</w:t>
      </w:r>
      <w:r w:rsidR="003B036D" w:rsidRPr="00183FCF">
        <w:rPr>
          <w:noProof/>
          <w:lang w:val="en-GB"/>
        </w:rPr>
        <w:t xml:space="preserve"> Command</w:t>
      </w:r>
    </w:p>
    <w:p w14:paraId="205E4D94" w14:textId="04B4E4F3" w:rsidR="00312C99" w:rsidRPr="00621BD0" w:rsidRDefault="003B036D" w:rsidP="00621BD0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118D2C3" w:rsidR="003B036D" w:rsidRPr="00621BD0" w:rsidRDefault="00621BD0" w:rsidP="00621BD0">
      <w:pPr>
        <w:rPr>
          <w:noProof/>
          <w:lang w:val="en-GB"/>
        </w:rPr>
      </w:pPr>
      <w:r>
        <w:t xml:space="preserve">Returns information about each user from the </w:t>
      </w:r>
      <w:r>
        <w:rPr>
          <w:rStyle w:val="CodeChar"/>
        </w:rPr>
        <w:t>User</w:t>
      </w:r>
      <w:r w:rsidRPr="005B2142">
        <w:rPr>
          <w:rStyle w:val="CodeChar"/>
        </w:rPr>
        <w:t>Repository</w:t>
      </w:r>
      <w:r>
        <w:t xml:space="preserve">. Arrange the users by </w:t>
      </w:r>
      <w:r>
        <w:rPr>
          <w:rStyle w:val="CodeChar"/>
        </w:rPr>
        <w:t>Rating</w:t>
      </w:r>
      <w:r>
        <w:t xml:space="preserve">, </w:t>
      </w:r>
      <w:r w:rsidRPr="005B2142">
        <w:rPr>
          <w:b/>
        </w:rPr>
        <w:t>descending</w:t>
      </w:r>
      <w:r>
        <w:t xml:space="preserve">, then by </w:t>
      </w:r>
      <w:r>
        <w:rPr>
          <w:rStyle w:val="CodeChar"/>
        </w:rPr>
        <w:t>LastName</w:t>
      </w:r>
      <w:r>
        <w:t xml:space="preserve"> </w:t>
      </w:r>
      <w:r>
        <w:rPr>
          <w:b/>
        </w:rPr>
        <w:t xml:space="preserve">alphabetically, then by </w:t>
      </w:r>
      <w:r w:rsidRPr="00621BD0">
        <w:rPr>
          <w:rStyle w:val="CodeChar"/>
        </w:rPr>
        <w:t>FirstName</w:t>
      </w:r>
      <w:r>
        <w:rPr>
          <w:b/>
        </w:rPr>
        <w:t xml:space="preserve"> alphabetically</w:t>
      </w:r>
      <w:r>
        <w:t xml:space="preserve">. In order to receive </w:t>
      </w:r>
      <w:r w:rsidR="00242693">
        <w:t xml:space="preserve">the </w:t>
      </w:r>
      <w:r>
        <w:t xml:space="preserve">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>
        <w:rPr>
          <w:b/>
        </w:rPr>
        <w:t>user</w:t>
      </w:r>
      <w:r w:rsidRPr="005B2142">
        <w:rPr>
          <w:b/>
        </w:rPr>
        <w:t>:</w:t>
      </w:r>
    </w:p>
    <w:p w14:paraId="7F553827" w14:textId="7307DA26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  <w:r w:rsidR="00621BD0" w:rsidRPr="00621BD0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="00621BD0">
        <w:rPr>
          <w:rFonts w:ascii="Cascadia Mono" w:hAnsi="Cascadia Mono" w:cs="Cascadia Mono"/>
          <w:color w:val="A31515"/>
          <w:sz w:val="19"/>
          <w:szCs w:val="19"/>
        </w:rPr>
        <w:t xml:space="preserve">E-Drive-Rent 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</w:p>
    <w:p w14:paraId="3E06C88E" w14:textId="7C2CCDFA" w:rsidR="00621BD0" w:rsidRPr="00D77689" w:rsidRDefault="00621BD0" w:rsidP="00621BD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us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Default="00621BD0" w:rsidP="00621BD0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7261A36B" w14:textId="77777777" w:rsidR="00621BD0" w:rsidRDefault="00621BD0" w:rsidP="00621BD0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26C72207" w14:textId="12AAF576" w:rsidR="00621BD0" w:rsidRPr="004A6DB0" w:rsidRDefault="00621BD0" w:rsidP="00621BD0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4A6DB0">
        <w:rPr>
          <w:rFonts w:ascii="Consolas" w:hAnsi="Consolas"/>
          <w:b/>
        </w:rPr>
        <w:t>"</w:t>
      </w:r>
    </w:p>
    <w:p w14:paraId="1909055B" w14:textId="0AB71056" w:rsidR="000677B0" w:rsidRPr="0075203B" w:rsidRDefault="00911A3D" w:rsidP="0075203B">
      <w:pPr>
        <w:rPr>
          <w:rFonts w:ascii="Consolas" w:hAnsi="Consolas"/>
          <w:b/>
          <w:noProof/>
          <w:lang w:val="en-GB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C25FB8F" w14:textId="77777777" w:rsidR="00621BD0" w:rsidRPr="00621BD0" w:rsidRDefault="00621BD0" w:rsidP="00621BD0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621BD0">
        <w:rPr>
          <w:rFonts w:eastAsiaTheme="majorEastAsia" w:cstheme="majorBidi"/>
          <w:b/>
          <w:iCs/>
          <w:color w:val="A34A0D"/>
          <w:sz w:val="28"/>
        </w:rPr>
        <w:t>End Command</w:t>
      </w:r>
    </w:p>
    <w:p w14:paraId="7AC23DBC" w14:textId="78306BFF" w:rsidR="00621BD0" w:rsidRDefault="00621BD0" w:rsidP="00621BD0">
      <w:pPr>
        <w:pStyle w:val="Heading3"/>
        <w:jc w:val="both"/>
      </w:pPr>
      <w:r w:rsidRPr="00621BD0">
        <w:rPr>
          <w:rFonts w:eastAsiaTheme="minorHAnsi" w:cstheme="minorHAnsi"/>
          <w:b w:val="0"/>
          <w:color w:val="000000" w:themeColor="text1"/>
          <w:sz w:val="22"/>
          <w:szCs w:val="19"/>
        </w:rPr>
        <w:t>Ends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2C71FD1B" w:rsidR="00B21336" w:rsidRPr="00B21336" w:rsidRDefault="00621BD0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gisterUser</w:t>
      </w:r>
      <w:r w:rsidR="002B2776">
        <w:rPr>
          <w:rFonts w:ascii="Consolas" w:hAnsi="Consolas"/>
          <w:b/>
        </w:rPr>
        <w:t xml:space="preserve"> </w:t>
      </w:r>
      <w:r w:rsidR="00B21336" w:rsidRPr="00B2133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firstName</w:t>
      </w:r>
      <w:r w:rsidR="00B21336" w:rsidRPr="00B2133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lastName</w:t>
      </w:r>
      <w:r w:rsidR="00911A3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{drivingLicenseNumber}</w:t>
      </w:r>
    </w:p>
    <w:p w14:paraId="05CF8E1B" w14:textId="11837BED" w:rsidR="00352019" w:rsidRPr="00352019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ploadVehicl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vehicleType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brand</w:t>
      </w:r>
      <w:r w:rsidR="002B277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model</w:t>
      </w:r>
      <w:r w:rsidR="00911A3D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</w:p>
    <w:p w14:paraId="27BBA111" w14:textId="3875B73F" w:rsidR="00352019" w:rsidRPr="00352019" w:rsidRDefault="00621BD0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owRout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startPoint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endPoint</w:t>
      </w:r>
      <w:r w:rsidR="00352019" w:rsidRPr="00352019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length}</w:t>
      </w:r>
    </w:p>
    <w:p w14:paraId="3FF25D91" w14:textId="77777777" w:rsidR="003F266F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MakeTrip</w:t>
      </w:r>
      <w:r w:rsidR="002B2776">
        <w:rPr>
          <w:rFonts w:ascii="Consolas" w:hAnsi="Consolas"/>
          <w:b/>
        </w:rPr>
        <w:t xml:space="preserve"> </w:t>
      </w:r>
    </w:p>
    <w:p w14:paraId="641EDB72" w14:textId="4FFC4D08" w:rsidR="00352019" w:rsidRPr="00352019" w:rsidRDefault="002B2776" w:rsidP="003F266F">
      <w:pPr>
        <w:pStyle w:val="ListParagraph"/>
        <w:ind w:left="766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3F266F">
        <w:rPr>
          <w:rFonts w:ascii="Consolas" w:hAnsi="Consolas"/>
          <w:b/>
        </w:rPr>
        <w:t>drivingLicenseNumber</w:t>
      </w:r>
      <w:r w:rsidR="00352019" w:rsidRPr="00352019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routeId} {isAccidentHappened}</w:t>
      </w:r>
    </w:p>
    <w:p w14:paraId="31E2F80F" w14:textId="5BB17897" w:rsidR="00352019" w:rsidRDefault="00621BD0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airVehicles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count</w:t>
      </w:r>
      <w:r w:rsidR="00352019" w:rsidRPr="00352019">
        <w:rPr>
          <w:rFonts w:ascii="Consolas" w:hAnsi="Consolas"/>
          <w:b/>
        </w:rPr>
        <w:t>}</w:t>
      </w:r>
    </w:p>
    <w:p w14:paraId="7D0AAA4E" w14:textId="4C40D7F0" w:rsidR="00352019" w:rsidRPr="00621BD0" w:rsidRDefault="003F266F" w:rsidP="00621BD0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sersReport</w:t>
      </w:r>
    </w:p>
    <w:p w14:paraId="633F3058" w14:textId="482E5A3B" w:rsidR="0012277F" w:rsidRPr="00785754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</w:t>
      </w:r>
      <w:r w:rsidR="00621BD0">
        <w:rPr>
          <w:rFonts w:ascii="Consolas" w:hAnsi="Consolas"/>
          <w:b/>
        </w:rPr>
        <w:t>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2718F1B9" w:rsidR="006A173E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bookmarkStart w:id="9" w:name="_GoBack"/>
      <w:bookmarkEnd w:id="9"/>
      <w:r>
        <w:lastRenderedPageBreak/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82E9" w14:textId="77777777" w:rsidR="00306D9E" w:rsidRDefault="006E7634" w:rsidP="006E7634">
            <w:pPr>
              <w:pStyle w:val="Code"/>
            </w:pPr>
            <w:r w:rsidRPr="006E7634">
              <w:t>RegisterUser Tisha Reenie 7246506</w:t>
            </w:r>
          </w:p>
          <w:p w14:paraId="4820F4CE" w14:textId="77777777" w:rsidR="006E7634" w:rsidRDefault="006E7634" w:rsidP="006E7634">
            <w:pPr>
              <w:pStyle w:val="Code"/>
            </w:pPr>
            <w:r w:rsidRPr="006E7634">
              <w:t xml:space="preserve">RegisterUser </w:t>
            </w:r>
            <w:r>
              <w:t>Bernard</w:t>
            </w:r>
            <w:r w:rsidRPr="006E7634">
              <w:t xml:space="preserve"> </w:t>
            </w:r>
            <w:r>
              <w:t>Remy</w:t>
            </w:r>
            <w:r w:rsidRPr="006E7634">
              <w:t xml:space="preserve"> CDYHVSR68661</w:t>
            </w:r>
          </w:p>
          <w:p w14:paraId="335C5F13" w14:textId="13434F4F" w:rsidR="00F848CE" w:rsidRDefault="00F848CE" w:rsidP="00F848CE">
            <w:pPr>
              <w:pStyle w:val="Code"/>
            </w:pPr>
            <w:r w:rsidRPr="006E7634">
              <w:t xml:space="preserve">RegisterUser </w:t>
            </w:r>
            <w:r>
              <w:t>Mack</w:t>
            </w:r>
            <w:r w:rsidRPr="006E7634">
              <w:t xml:space="preserve"> </w:t>
            </w:r>
            <w:r>
              <w:t>Cindi</w:t>
            </w:r>
            <w:r w:rsidRPr="006E7634">
              <w:t xml:space="preserve"> 7246506</w:t>
            </w:r>
          </w:p>
          <w:p w14:paraId="73042E83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Chevrolet Volt</w:t>
            </w:r>
            <w:r w:rsidRPr="00F848CE">
              <w:t xml:space="preserve"> CWP8032</w:t>
            </w:r>
          </w:p>
          <w:p w14:paraId="481571F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Volkswagen e-Up!</w:t>
            </w:r>
            <w:r w:rsidRPr="00F848CE">
              <w:t xml:space="preserve"> COUN199728</w:t>
            </w:r>
          </w:p>
          <w:p w14:paraId="6B92E6D1" w14:textId="6AE893E3" w:rsidR="00735CD6" w:rsidRDefault="00735CD6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Mercedes-Benz EQS</w:t>
            </w:r>
            <w:r w:rsidRPr="00F848CE">
              <w:t xml:space="preserve"> </w:t>
            </w:r>
            <w:r w:rsidRPr="00735CD6">
              <w:t>5UNM315</w:t>
            </w:r>
          </w:p>
          <w:p w14:paraId="12A7B420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Ford e-Transit</w:t>
            </w:r>
            <w:r w:rsidRPr="00F848CE">
              <w:t xml:space="preserve"> 726QOA</w:t>
            </w:r>
          </w:p>
          <w:p w14:paraId="78C7856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BrightDrop Zevo400</w:t>
            </w:r>
            <w:r w:rsidRPr="00F848CE">
              <w:t xml:space="preserve"> SC39690</w:t>
            </w:r>
          </w:p>
          <w:p w14:paraId="5F77F7A3" w14:textId="77777777" w:rsidR="00F848CE" w:rsidRDefault="00F848CE" w:rsidP="00735CD6">
            <w:pPr>
              <w:pStyle w:val="Code"/>
            </w:pPr>
            <w:r w:rsidRPr="00F848CE">
              <w:t>UploadVehicle</w:t>
            </w:r>
            <w:r>
              <w:t xml:space="preserve"> </w:t>
            </w:r>
            <w:r w:rsidR="00735CD6">
              <w:t>EcoTruck</w:t>
            </w:r>
            <w:r w:rsidRPr="00F848CE">
              <w:t xml:space="preserve"> </w:t>
            </w:r>
            <w:r w:rsidR="00735CD6">
              <w:t>Mercedes-Benz</w:t>
            </w:r>
            <w:r>
              <w:t xml:space="preserve"> </w:t>
            </w:r>
            <w:r w:rsidR="00735CD6">
              <w:t>eActros</w:t>
            </w:r>
            <w:r w:rsidRPr="00F848CE">
              <w:t xml:space="preserve"> SC39690</w:t>
            </w:r>
          </w:p>
          <w:p w14:paraId="73EE632B" w14:textId="77777777" w:rsidR="00735CD6" w:rsidRDefault="00735CD6" w:rsidP="00735CD6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Tesla CyberTruck</w:t>
            </w:r>
            <w:r w:rsidRPr="00F848CE">
              <w:t xml:space="preserve"> 726QOA</w:t>
            </w:r>
          </w:p>
          <w:p w14:paraId="481E7603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44</w:t>
            </w:r>
          </w:p>
          <w:p w14:paraId="315882C4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1DADDB1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477CB14" w14:textId="1A766523" w:rsidR="00F0573B" w:rsidRDefault="00F0573B" w:rsidP="00F0573B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84</w:t>
            </w:r>
          </w:p>
          <w:p w14:paraId="5A54E501" w14:textId="77777777" w:rsidR="00F0573B" w:rsidRDefault="00F0573B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6.999</w:t>
            </w:r>
          </w:p>
          <w:p w14:paraId="546C0832" w14:textId="5B80BEEC" w:rsidR="00E5124D" w:rsidRPr="00352019" w:rsidRDefault="00E5124D" w:rsidP="00E5124D">
            <w:pPr>
              <w:jc w:val="both"/>
              <w:rPr>
                <w:rFonts w:ascii="Consolas" w:hAnsi="Consolas"/>
                <w:b/>
              </w:rPr>
            </w:pPr>
            <w:r w:rsidRPr="00E5124D">
              <w:rPr>
                <w:rFonts w:ascii="Consolas" w:hAnsi="Consolas"/>
                <w:b/>
              </w:rPr>
              <w:t xml:space="preserve">MakeTrip </w:t>
            </w:r>
            <w:r w:rsidR="00435AEC" w:rsidRPr="00435AEC">
              <w:rPr>
                <w:rFonts w:ascii="Consolas" w:hAnsi="Consolas"/>
                <w:b/>
              </w:rPr>
              <w:t>CDYHVSR68661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 w:rsidRPr="00435AEC">
              <w:rPr>
                <w:rFonts w:ascii="Consolas" w:hAnsi="Consolas"/>
                <w:b/>
              </w:rPr>
              <w:t>5UNM315</w:t>
            </w:r>
            <w:r w:rsidR="00435AEC">
              <w:rPr>
                <w:rFonts w:ascii="Consolas" w:hAnsi="Consolas"/>
                <w:b/>
              </w:rPr>
              <w:t xml:space="preserve"> 3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>
              <w:rPr>
                <w:rFonts w:ascii="Consolas" w:hAnsi="Consolas"/>
                <w:b/>
              </w:rPr>
              <w:t>false</w:t>
            </w:r>
          </w:p>
          <w:p w14:paraId="6CA83FC5" w14:textId="77777777" w:rsidR="00E5124D" w:rsidRDefault="00435AEC" w:rsidP="00435AEC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WP8032</w:t>
            </w:r>
            <w:r>
              <w:t xml:space="preserve"> </w:t>
            </w:r>
            <w:r w:rsidRPr="00435AEC">
              <w:t xml:space="preserve">1 </w:t>
            </w:r>
            <w:r>
              <w:t>true</w:t>
            </w:r>
          </w:p>
          <w:p w14:paraId="2488EB53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OUN199728</w:t>
            </w:r>
            <w:r>
              <w:t xml:space="preserve"> 1</w:t>
            </w:r>
            <w:r w:rsidRPr="00435AEC">
              <w:t xml:space="preserve"> </w:t>
            </w:r>
            <w:r>
              <w:t>false</w:t>
            </w:r>
          </w:p>
          <w:p w14:paraId="5502E6F8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F848CE">
              <w:t>CWP8032</w:t>
            </w:r>
            <w:r>
              <w:t xml:space="preserve"> </w:t>
            </w:r>
            <w:r w:rsidRPr="00E41A89">
              <w:t>3 false</w:t>
            </w:r>
          </w:p>
          <w:p w14:paraId="690C6B32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435AEC">
              <w:t>5UNM315</w:t>
            </w:r>
            <w:r>
              <w:rPr>
                <w:b w:val="0"/>
              </w:rPr>
              <w:t xml:space="preserve"> </w:t>
            </w:r>
            <w:r w:rsidRPr="00E41A89">
              <w:t>2 false</w:t>
            </w:r>
          </w:p>
          <w:p w14:paraId="6CF07FF4" w14:textId="77777777" w:rsidR="00E41A89" w:rsidRDefault="00E41A89" w:rsidP="00E41A89">
            <w:pPr>
              <w:pStyle w:val="Code"/>
            </w:pPr>
            <w:r>
              <w:t>RepairVehicles 2</w:t>
            </w:r>
          </w:p>
          <w:p w14:paraId="630B0783" w14:textId="6D272494" w:rsidR="00E42748" w:rsidRPr="00735CD6" w:rsidRDefault="00E41A89" w:rsidP="00E41A89">
            <w:pPr>
              <w:pStyle w:val="Code"/>
            </w:pPr>
            <w:r>
              <w:t>UsersReport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2922B8" w14:textId="77777777" w:rsidR="007A5826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Tisha Reenie is registered successfully with DLN-7246506</w:t>
            </w:r>
          </w:p>
          <w:p w14:paraId="5A1E7396" w14:textId="77777777" w:rsidR="006E7634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Bernard Remy is registered successfully with DLN-CDYHVSR68661</w:t>
            </w:r>
          </w:p>
          <w:p w14:paraId="7C0BA9D1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7246506 is already registered in our platform.</w:t>
            </w:r>
          </w:p>
          <w:p w14:paraId="607BEE15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Chevrolet Volt is uploaded successfully with LPN-CWP8032</w:t>
            </w:r>
          </w:p>
          <w:p w14:paraId="38223CFC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Volkswagen e-Up! is uploaded successfully with LPN-COUN199728</w:t>
            </w:r>
          </w:p>
          <w:p w14:paraId="45BC2A79" w14:textId="12F72F8F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Mercedes-Benz EQS is uploaded successfully with LPN-5UNM315</w:t>
            </w:r>
          </w:p>
          <w:p w14:paraId="2EF0136A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Ford e-Transit is uploaded successfully with LPN-726QOA</w:t>
            </w:r>
          </w:p>
          <w:p w14:paraId="2867CE82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BrightDrop Zevo400 is uploaded successfully with LPN-SC39690</w:t>
            </w:r>
          </w:p>
          <w:p w14:paraId="78F87C86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EcoTruck is not accessible in our platform.</w:t>
            </w:r>
          </w:p>
          <w:p w14:paraId="07A7DC67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726QOA belongs to another vehicle.</w:t>
            </w:r>
          </w:p>
          <w:p w14:paraId="361156B3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SOF/PLD - 144 km is unlocked in our platform.</w:t>
            </w:r>
          </w:p>
          <w:p w14:paraId="024965F2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BUR/VAR - 87 km is unlocked in our platform.</w:t>
            </w:r>
          </w:p>
          <w:p w14:paraId="26FCAA1A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lastRenderedPageBreak/>
              <w:t>BUR/VAR - 87 km is already added in our platform.</w:t>
            </w:r>
          </w:p>
          <w:p w14:paraId="30B40B63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SOF/PLD shorter route is already added in our platform.</w:t>
            </w:r>
          </w:p>
          <w:p w14:paraId="2AA8FF78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BUR/VAR - 86.999 km is unlocked in our platform.</w:t>
            </w:r>
          </w:p>
          <w:p w14:paraId="458F3739" w14:textId="4B59B345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Mercedes-Benz EQS License plate: 5UNM315 Battery: 81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OK</w:t>
            </w:r>
          </w:p>
          <w:p w14:paraId="555E65E4" w14:textId="4B3F3B6D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Chevrolet Volt License plate: CWP8032 Battery: 68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damaged</w:t>
            </w:r>
          </w:p>
          <w:p w14:paraId="59BE461C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User 7246506 is blocked in the platform! Trip is not allowed.</w:t>
            </w:r>
          </w:p>
          <w:p w14:paraId="1BC28562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Vehicle CWP8032 is damaged! Trip is not allowed.</w:t>
            </w:r>
          </w:p>
          <w:p w14:paraId="38435471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Route 2 is locked! Trip is not allowed.</w:t>
            </w:r>
          </w:p>
          <w:p w14:paraId="58FC1F2A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1 vehicles are successfully repaired!</w:t>
            </w:r>
          </w:p>
          <w:p w14:paraId="1AFB3D7E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*** E-Drive-Rent ***</w:t>
            </w:r>
          </w:p>
          <w:p w14:paraId="3372C78B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Bernard Remy Driving license: CDYHVSR68661 Rating: 0.5</w:t>
            </w:r>
          </w:p>
          <w:p w14:paraId="44FB3CDC" w14:textId="555DDEE2" w:rsid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ED3D016" w:rsidR="00646F0F" w:rsidRPr="007C7A82" w:rsidRDefault="00707A08" w:rsidP="00717523">
      <w:r>
        <w:t xml:space="preserve">You will receive a skeleton with three classes inside – </w:t>
      </w:r>
      <w:r>
        <w:rPr>
          <w:rFonts w:ascii="Consolas" w:hAnsi="Consolas"/>
          <w:b/>
        </w:rPr>
        <w:t>Garage</w:t>
      </w:r>
      <w:r>
        <w:t xml:space="preserve"> and </w:t>
      </w:r>
      <w:r>
        <w:rPr>
          <w:rFonts w:ascii="Consolas" w:hAnsi="Consolas"/>
          <w:b/>
        </w:rPr>
        <w:t>Vehicle</w:t>
      </w:r>
      <w:r>
        <w:t xml:space="preserve">. </w:t>
      </w:r>
      <w:r>
        <w:rPr>
          <w:rFonts w:ascii="Consolas" w:hAnsi="Consolas"/>
          <w:b/>
        </w:rPr>
        <w:t>Garag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>
        <w:t xml:space="preserve">If some of the methods in </w:t>
      </w:r>
      <w:r>
        <w:rPr>
          <w:rFonts w:ascii="Consolas" w:hAnsi="Consolas"/>
          <w:b/>
        </w:rPr>
        <w:t>Garage</w:t>
      </w:r>
      <w:r>
        <w:rPr>
          <w:b/>
        </w:rPr>
        <w:t xml:space="preserve"> change</w:t>
      </w:r>
      <w:r w:rsidR="00B84502">
        <w:rPr>
          <w:b/>
        </w:rPr>
        <w:t>s</w:t>
      </w:r>
      <w:r>
        <w:rPr>
          <w:b/>
        </w:rPr>
        <w:t xml:space="preserve"> anything from the other classes, you should cover that functionality also.</w:t>
      </w:r>
      <w: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>
        <w:rPr>
          <w:lang w:val="bg-BG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 xml:space="preserve">VehicleGarage.Tests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>
        <w:rPr>
          <w:b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B698EA" w14:textId="77777777" w:rsidR="00120DB4" w:rsidRDefault="00120DB4" w:rsidP="008068A2">
      <w:pPr>
        <w:spacing w:after="0" w:line="240" w:lineRule="auto"/>
      </w:pPr>
      <w:r>
        <w:separator/>
      </w:r>
    </w:p>
  </w:endnote>
  <w:endnote w:type="continuationSeparator" w:id="0">
    <w:p w14:paraId="55484099" w14:textId="77777777" w:rsidR="00120DB4" w:rsidRDefault="00120D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1E5270" w14:textId="44A54F2B" w:rsidR="006E7634" w:rsidRPr="00C26591" w:rsidRDefault="006E7634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51DBF847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51DBF847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56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56D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56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56D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62A96F" w14:textId="77777777" w:rsidR="00120DB4" w:rsidRDefault="00120DB4" w:rsidP="008068A2">
      <w:pPr>
        <w:spacing w:after="0" w:line="240" w:lineRule="auto"/>
      </w:pPr>
      <w:r>
        <w:separator/>
      </w:r>
    </w:p>
  </w:footnote>
  <w:footnote w:type="continuationSeparator" w:id="0">
    <w:p w14:paraId="39108720" w14:textId="77777777" w:rsidR="00120DB4" w:rsidRDefault="00120D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0"/>
  </w:num>
  <w:num w:numId="4">
    <w:abstractNumId w:val="16"/>
  </w:num>
  <w:num w:numId="5">
    <w:abstractNumId w:val="18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11"/>
  </w:num>
  <w:num w:numId="11">
    <w:abstractNumId w:val="1"/>
  </w:num>
  <w:num w:numId="12">
    <w:abstractNumId w:val="3"/>
  </w:num>
  <w:num w:numId="13">
    <w:abstractNumId w:val="12"/>
  </w:num>
  <w:num w:numId="14">
    <w:abstractNumId w:val="19"/>
  </w:num>
  <w:num w:numId="15">
    <w:abstractNumId w:val="10"/>
  </w:num>
  <w:num w:numId="16">
    <w:abstractNumId w:val="14"/>
  </w:num>
  <w:num w:numId="17">
    <w:abstractNumId w:val="7"/>
  </w:num>
  <w:num w:numId="18">
    <w:abstractNumId w:val="8"/>
  </w:num>
  <w:num w:numId="19">
    <w:abstractNumId w:val="15"/>
  </w:num>
  <w:num w:numId="20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503"/>
    <w:rsid w:val="00023DC6"/>
    <w:rsid w:val="00025F04"/>
    <w:rsid w:val="00027690"/>
    <w:rsid w:val="00027CBB"/>
    <w:rsid w:val="00032E2C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7356C"/>
    <w:rsid w:val="000815D5"/>
    <w:rsid w:val="000851CA"/>
    <w:rsid w:val="00085BE5"/>
    <w:rsid w:val="00086727"/>
    <w:rsid w:val="00086E64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E56DD"/>
    <w:rsid w:val="000F118D"/>
    <w:rsid w:val="000F5D4E"/>
    <w:rsid w:val="0010313B"/>
    <w:rsid w:val="00103906"/>
    <w:rsid w:val="0010752B"/>
    <w:rsid w:val="001077AC"/>
    <w:rsid w:val="00112DA2"/>
    <w:rsid w:val="001164BE"/>
    <w:rsid w:val="00120508"/>
    <w:rsid w:val="00120DB4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4070D"/>
    <w:rsid w:val="00142C75"/>
    <w:rsid w:val="0014396B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A7AE6"/>
    <w:rsid w:val="001B2A13"/>
    <w:rsid w:val="001B7060"/>
    <w:rsid w:val="001B7FF3"/>
    <w:rsid w:val="001C12D6"/>
    <w:rsid w:val="001C1FCD"/>
    <w:rsid w:val="001C2199"/>
    <w:rsid w:val="001C4F9E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1F4276"/>
    <w:rsid w:val="002011E4"/>
    <w:rsid w:val="00202683"/>
    <w:rsid w:val="002034B9"/>
    <w:rsid w:val="0020398B"/>
    <w:rsid w:val="00210685"/>
    <w:rsid w:val="00210CD7"/>
    <w:rsid w:val="00210FB3"/>
    <w:rsid w:val="00214120"/>
    <w:rsid w:val="00215FCE"/>
    <w:rsid w:val="002166D6"/>
    <w:rsid w:val="002172BE"/>
    <w:rsid w:val="0021787E"/>
    <w:rsid w:val="0022027B"/>
    <w:rsid w:val="0022427C"/>
    <w:rsid w:val="002242D5"/>
    <w:rsid w:val="00227883"/>
    <w:rsid w:val="0023050D"/>
    <w:rsid w:val="00231105"/>
    <w:rsid w:val="002326A7"/>
    <w:rsid w:val="00232931"/>
    <w:rsid w:val="00242693"/>
    <w:rsid w:val="0025151A"/>
    <w:rsid w:val="002524E4"/>
    <w:rsid w:val="0025319F"/>
    <w:rsid w:val="00255B7B"/>
    <w:rsid w:val="00264287"/>
    <w:rsid w:val="0026589D"/>
    <w:rsid w:val="002664E1"/>
    <w:rsid w:val="002674C4"/>
    <w:rsid w:val="00276A0C"/>
    <w:rsid w:val="002819B5"/>
    <w:rsid w:val="002867C4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45B4"/>
    <w:rsid w:val="00367088"/>
    <w:rsid w:val="00367D4C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1FD1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4C88"/>
    <w:rsid w:val="003E6BFB"/>
    <w:rsid w:val="003F1864"/>
    <w:rsid w:val="003F1A41"/>
    <w:rsid w:val="003F266F"/>
    <w:rsid w:val="003F6A1D"/>
    <w:rsid w:val="00400438"/>
    <w:rsid w:val="0040386D"/>
    <w:rsid w:val="0041081C"/>
    <w:rsid w:val="00413419"/>
    <w:rsid w:val="004166F3"/>
    <w:rsid w:val="004263FA"/>
    <w:rsid w:val="004311CA"/>
    <w:rsid w:val="00432875"/>
    <w:rsid w:val="00433B56"/>
    <w:rsid w:val="00435AEC"/>
    <w:rsid w:val="00443809"/>
    <w:rsid w:val="004439F8"/>
    <w:rsid w:val="00443EAD"/>
    <w:rsid w:val="004475F4"/>
    <w:rsid w:val="004539F4"/>
    <w:rsid w:val="0045480A"/>
    <w:rsid w:val="00456769"/>
    <w:rsid w:val="00463BAB"/>
    <w:rsid w:val="00465361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360"/>
    <w:rsid w:val="004C0A80"/>
    <w:rsid w:val="004C41EA"/>
    <w:rsid w:val="004C5409"/>
    <w:rsid w:val="004C5D94"/>
    <w:rsid w:val="004C60E5"/>
    <w:rsid w:val="004D03E1"/>
    <w:rsid w:val="004D1DA6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31534"/>
    <w:rsid w:val="00534E57"/>
    <w:rsid w:val="005439C9"/>
    <w:rsid w:val="005457D5"/>
    <w:rsid w:val="005464BA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803E5"/>
    <w:rsid w:val="00583EE8"/>
    <w:rsid w:val="00584EDB"/>
    <w:rsid w:val="0058723E"/>
    <w:rsid w:val="005915C2"/>
    <w:rsid w:val="0059210A"/>
    <w:rsid w:val="00594821"/>
    <w:rsid w:val="00595592"/>
    <w:rsid w:val="00596357"/>
    <w:rsid w:val="005974BA"/>
    <w:rsid w:val="00597739"/>
    <w:rsid w:val="005A02A5"/>
    <w:rsid w:val="005A7235"/>
    <w:rsid w:val="005B0164"/>
    <w:rsid w:val="005B211D"/>
    <w:rsid w:val="005B3EE0"/>
    <w:rsid w:val="005B407E"/>
    <w:rsid w:val="005B4EC5"/>
    <w:rsid w:val="005B7146"/>
    <w:rsid w:val="005C131C"/>
    <w:rsid w:val="005C3863"/>
    <w:rsid w:val="005C6A24"/>
    <w:rsid w:val="005D7597"/>
    <w:rsid w:val="005E04CE"/>
    <w:rsid w:val="005E45AA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158B8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90557"/>
    <w:rsid w:val="00692B44"/>
    <w:rsid w:val="00693071"/>
    <w:rsid w:val="00695634"/>
    <w:rsid w:val="00696377"/>
    <w:rsid w:val="006965EE"/>
    <w:rsid w:val="0069742D"/>
    <w:rsid w:val="00697EB7"/>
    <w:rsid w:val="006A173E"/>
    <w:rsid w:val="006B2D82"/>
    <w:rsid w:val="006B5FB6"/>
    <w:rsid w:val="006B6879"/>
    <w:rsid w:val="006B7CC0"/>
    <w:rsid w:val="006C0B71"/>
    <w:rsid w:val="006C5072"/>
    <w:rsid w:val="006D1B27"/>
    <w:rsid w:val="006D239A"/>
    <w:rsid w:val="006D4F69"/>
    <w:rsid w:val="006D7564"/>
    <w:rsid w:val="006D7B4A"/>
    <w:rsid w:val="006E196D"/>
    <w:rsid w:val="006E2245"/>
    <w:rsid w:val="006E3F59"/>
    <w:rsid w:val="006E4460"/>
    <w:rsid w:val="006E55B4"/>
    <w:rsid w:val="006E6DFD"/>
    <w:rsid w:val="006E6EEE"/>
    <w:rsid w:val="006E7634"/>
    <w:rsid w:val="006E7E50"/>
    <w:rsid w:val="006F183F"/>
    <w:rsid w:val="006F351C"/>
    <w:rsid w:val="00704432"/>
    <w:rsid w:val="00704EA9"/>
    <w:rsid w:val="007051DF"/>
    <w:rsid w:val="00707A08"/>
    <w:rsid w:val="00707F18"/>
    <w:rsid w:val="00711198"/>
    <w:rsid w:val="007119C0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35CD6"/>
    <w:rsid w:val="00737A16"/>
    <w:rsid w:val="00743F8A"/>
    <w:rsid w:val="00744593"/>
    <w:rsid w:val="0074633F"/>
    <w:rsid w:val="0075203B"/>
    <w:rsid w:val="007523C0"/>
    <w:rsid w:val="007544CD"/>
    <w:rsid w:val="0075673C"/>
    <w:rsid w:val="00763465"/>
    <w:rsid w:val="00763912"/>
    <w:rsid w:val="0077136B"/>
    <w:rsid w:val="007721CB"/>
    <w:rsid w:val="00774E44"/>
    <w:rsid w:val="0077534F"/>
    <w:rsid w:val="00785258"/>
    <w:rsid w:val="00785754"/>
    <w:rsid w:val="0078587C"/>
    <w:rsid w:val="00791F02"/>
    <w:rsid w:val="0079324A"/>
    <w:rsid w:val="00794EEE"/>
    <w:rsid w:val="00796855"/>
    <w:rsid w:val="007A1E47"/>
    <w:rsid w:val="007A5826"/>
    <w:rsid w:val="007A635E"/>
    <w:rsid w:val="007B2BFD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8AF"/>
    <w:rsid w:val="00833F3C"/>
    <w:rsid w:val="0083511D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855A6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1A3D"/>
    <w:rsid w:val="00912BC6"/>
    <w:rsid w:val="00913D89"/>
    <w:rsid w:val="00915D9A"/>
    <w:rsid w:val="00916BE2"/>
    <w:rsid w:val="009200D2"/>
    <w:rsid w:val="00924768"/>
    <w:rsid w:val="009254B7"/>
    <w:rsid w:val="0092565B"/>
    <w:rsid w:val="00930CEE"/>
    <w:rsid w:val="009356A7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87EAC"/>
    <w:rsid w:val="00991AC4"/>
    <w:rsid w:val="00993A84"/>
    <w:rsid w:val="00996858"/>
    <w:rsid w:val="009A17F2"/>
    <w:rsid w:val="009B4FB4"/>
    <w:rsid w:val="009B5BD9"/>
    <w:rsid w:val="009B6466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77630"/>
    <w:rsid w:val="00A831E4"/>
    <w:rsid w:val="00A87236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C7916"/>
    <w:rsid w:val="00AD3214"/>
    <w:rsid w:val="00AD41FC"/>
    <w:rsid w:val="00AD5419"/>
    <w:rsid w:val="00AD7181"/>
    <w:rsid w:val="00AE05D3"/>
    <w:rsid w:val="00AE1A52"/>
    <w:rsid w:val="00AE355A"/>
    <w:rsid w:val="00AE77A4"/>
    <w:rsid w:val="00B00161"/>
    <w:rsid w:val="00B06BF1"/>
    <w:rsid w:val="00B12DFC"/>
    <w:rsid w:val="00B132A8"/>
    <w:rsid w:val="00B148DD"/>
    <w:rsid w:val="00B158C4"/>
    <w:rsid w:val="00B169AF"/>
    <w:rsid w:val="00B2045D"/>
    <w:rsid w:val="00B21336"/>
    <w:rsid w:val="00B2472A"/>
    <w:rsid w:val="00B30178"/>
    <w:rsid w:val="00B30D61"/>
    <w:rsid w:val="00B32C65"/>
    <w:rsid w:val="00B343A6"/>
    <w:rsid w:val="00B411F8"/>
    <w:rsid w:val="00B434B6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4502"/>
    <w:rsid w:val="00B86159"/>
    <w:rsid w:val="00B86AF3"/>
    <w:rsid w:val="00B86F0B"/>
    <w:rsid w:val="00B8703B"/>
    <w:rsid w:val="00B9309B"/>
    <w:rsid w:val="00B9752A"/>
    <w:rsid w:val="00BA0217"/>
    <w:rsid w:val="00BA1F40"/>
    <w:rsid w:val="00BA3582"/>
    <w:rsid w:val="00BA4820"/>
    <w:rsid w:val="00BB05A2"/>
    <w:rsid w:val="00BB05FA"/>
    <w:rsid w:val="00BB3834"/>
    <w:rsid w:val="00BB5090"/>
    <w:rsid w:val="00BB5B10"/>
    <w:rsid w:val="00BB5F70"/>
    <w:rsid w:val="00BC0BDB"/>
    <w:rsid w:val="00BC50E4"/>
    <w:rsid w:val="00BC56D6"/>
    <w:rsid w:val="00BD130C"/>
    <w:rsid w:val="00BD4D5A"/>
    <w:rsid w:val="00BD6288"/>
    <w:rsid w:val="00BE0F1E"/>
    <w:rsid w:val="00BE0F21"/>
    <w:rsid w:val="00BE0FC7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0189"/>
    <w:rsid w:val="00C121AF"/>
    <w:rsid w:val="00C14861"/>
    <w:rsid w:val="00C14B78"/>
    <w:rsid w:val="00C14C80"/>
    <w:rsid w:val="00C157D0"/>
    <w:rsid w:val="00C20E5A"/>
    <w:rsid w:val="00C2363C"/>
    <w:rsid w:val="00C24E15"/>
    <w:rsid w:val="00C25920"/>
    <w:rsid w:val="00C26591"/>
    <w:rsid w:val="00C33A47"/>
    <w:rsid w:val="00C3422A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2597"/>
    <w:rsid w:val="00C731D8"/>
    <w:rsid w:val="00C81627"/>
    <w:rsid w:val="00C82862"/>
    <w:rsid w:val="00C82B37"/>
    <w:rsid w:val="00C82DBE"/>
    <w:rsid w:val="00C84B93"/>
    <w:rsid w:val="00C84E4D"/>
    <w:rsid w:val="00C91147"/>
    <w:rsid w:val="00CA2633"/>
    <w:rsid w:val="00CA2FD0"/>
    <w:rsid w:val="00CA5EE1"/>
    <w:rsid w:val="00CA621F"/>
    <w:rsid w:val="00CB0AFD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0772C"/>
    <w:rsid w:val="00D116A5"/>
    <w:rsid w:val="00D11DEB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84070"/>
    <w:rsid w:val="00D90648"/>
    <w:rsid w:val="00D910AA"/>
    <w:rsid w:val="00DA132C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09F"/>
    <w:rsid w:val="00DD7BB2"/>
    <w:rsid w:val="00DD7CB1"/>
    <w:rsid w:val="00DE1B8E"/>
    <w:rsid w:val="00DE222C"/>
    <w:rsid w:val="00DE6E66"/>
    <w:rsid w:val="00DE7DA9"/>
    <w:rsid w:val="00DF00FA"/>
    <w:rsid w:val="00DF0616"/>
    <w:rsid w:val="00DF3444"/>
    <w:rsid w:val="00DF57D8"/>
    <w:rsid w:val="00DF6DC8"/>
    <w:rsid w:val="00DF6F6D"/>
    <w:rsid w:val="00E00F41"/>
    <w:rsid w:val="00E0179D"/>
    <w:rsid w:val="00E017CA"/>
    <w:rsid w:val="00E01BF9"/>
    <w:rsid w:val="00E032C5"/>
    <w:rsid w:val="00E07236"/>
    <w:rsid w:val="00E10117"/>
    <w:rsid w:val="00E1028B"/>
    <w:rsid w:val="00E13945"/>
    <w:rsid w:val="00E20E6D"/>
    <w:rsid w:val="00E24C6A"/>
    <w:rsid w:val="00E25811"/>
    <w:rsid w:val="00E3193B"/>
    <w:rsid w:val="00E32EB7"/>
    <w:rsid w:val="00E32F85"/>
    <w:rsid w:val="00E36FD8"/>
    <w:rsid w:val="00E37380"/>
    <w:rsid w:val="00E41A89"/>
    <w:rsid w:val="00E42748"/>
    <w:rsid w:val="00E42B0E"/>
    <w:rsid w:val="00E465C4"/>
    <w:rsid w:val="00E5124D"/>
    <w:rsid w:val="00E54E6D"/>
    <w:rsid w:val="00E57008"/>
    <w:rsid w:val="00E62CD4"/>
    <w:rsid w:val="00E63F64"/>
    <w:rsid w:val="00E71C60"/>
    <w:rsid w:val="00E74623"/>
    <w:rsid w:val="00E75F29"/>
    <w:rsid w:val="00E80E3D"/>
    <w:rsid w:val="00E827F9"/>
    <w:rsid w:val="00E86D42"/>
    <w:rsid w:val="00E870B8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D3D"/>
    <w:rsid w:val="00ED7E55"/>
    <w:rsid w:val="00ED7F73"/>
    <w:rsid w:val="00EF3346"/>
    <w:rsid w:val="00EF68DB"/>
    <w:rsid w:val="00EF6ADB"/>
    <w:rsid w:val="00EF7505"/>
    <w:rsid w:val="00F007B3"/>
    <w:rsid w:val="00F0573B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6918"/>
    <w:rsid w:val="00F46DDE"/>
    <w:rsid w:val="00F507D3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72B1A"/>
    <w:rsid w:val="00F80020"/>
    <w:rsid w:val="00F848CE"/>
    <w:rsid w:val="00F8789A"/>
    <w:rsid w:val="00F90B34"/>
    <w:rsid w:val="00F96D0D"/>
    <w:rsid w:val="00F976AD"/>
    <w:rsid w:val="00F976C7"/>
    <w:rsid w:val="00FA6461"/>
    <w:rsid w:val="00FA6AD5"/>
    <w:rsid w:val="00FB3771"/>
    <w:rsid w:val="00FB4B90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3A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27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D94A0-F85B-475D-BD7E-76BB8E09C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7</TotalTime>
  <Pages>10</Pages>
  <Words>2650</Words>
  <Characters>15107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7722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Microsoft account</cp:lastModifiedBy>
  <cp:revision>48</cp:revision>
  <cp:lastPrinted>2015-10-26T22:35:00Z</cp:lastPrinted>
  <dcterms:created xsi:type="dcterms:W3CDTF">2023-02-24T11:26:00Z</dcterms:created>
  <dcterms:modified xsi:type="dcterms:W3CDTF">2023-04-18T05:4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